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FD4A4E" w14:textId="77777777" w:rsidR="00D35AE6" w:rsidRDefault="00EE58AF" w:rsidP="00EE58AF"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  <w:r w:rsidR="00D35AE6" w:rsidRPr="00D35AE6">
        <w:t>Binary Tree Tilt</w:t>
      </w:r>
    </w:p>
    <w:p w14:paraId="15286F24" w14:textId="4A18C6D0" w:rsidR="00EE58AF" w:rsidRPr="00EE58AF" w:rsidRDefault="00EE58AF" w:rsidP="00EE58AF">
      <w:r w:rsidRPr="00EE58AF">
        <w:rPr>
          <w:b/>
          <w:bCs/>
        </w:rPr>
        <w:t xml:space="preserve">Topics: </w:t>
      </w:r>
      <w:r w:rsidR="00D35AE6" w:rsidRPr="00D35AE6">
        <w:t>DFS, Tree, Binary Tree</w:t>
      </w:r>
    </w:p>
    <w:p w14:paraId="4B3C851B" w14:textId="154F37E2" w:rsidR="00EE58AF" w:rsidRPr="00BD6EB7" w:rsidRDefault="00EE58AF" w:rsidP="00237A3A">
      <w:r w:rsidRPr="00EE58AF">
        <w:rPr>
          <w:b/>
          <w:bCs/>
        </w:rPr>
        <w:t>Companies:</w:t>
      </w:r>
      <w:r w:rsidR="00806B70" w:rsidRPr="00D35AE6">
        <w:t xml:space="preserve"> </w:t>
      </w:r>
      <w:r w:rsidR="00D35AE6" w:rsidRPr="00D35AE6">
        <w:t>Indeed</w:t>
      </w:r>
    </w:p>
    <w:p w14:paraId="6BCB2C28" w14:textId="6A510402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="00D35AE6">
        <w:t>Easy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7F665562" w14:textId="77777777" w:rsidR="00D35AE6" w:rsidRPr="00D35AE6" w:rsidRDefault="00EE58AF" w:rsidP="00D35AE6">
      <w:pPr>
        <w:pStyle w:val="NormalWeb"/>
      </w:pPr>
      <w:r w:rsidRPr="00E62470">
        <w:rPr>
          <w:rFonts w:ascii="Arial" w:hAnsi="Arial" w:cs="Arial"/>
          <w:b/>
          <w:bCs/>
          <w:sz w:val="20"/>
          <w:szCs w:val="20"/>
        </w:rPr>
        <w:t>Problem Statement</w:t>
      </w:r>
      <w:r w:rsidR="00B7110A">
        <w:rPr>
          <w:rFonts w:ascii="Arial" w:hAnsi="Arial" w:cs="Arial"/>
          <w:b/>
          <w:bCs/>
          <w:sz w:val="20"/>
          <w:szCs w:val="20"/>
        </w:rPr>
        <w:t xml:space="preserve">: </w:t>
      </w:r>
      <w:r w:rsidR="00D35AE6" w:rsidRPr="00D35AE6">
        <w:t xml:space="preserve">Create a binary tree by taking input and -1 as null, return </w:t>
      </w:r>
      <w:r w:rsidR="00D35AE6" w:rsidRPr="00D35AE6">
        <w:rPr>
          <w:i/>
          <w:iCs/>
        </w:rPr>
        <w:t>the sum of every tree node's </w:t>
      </w:r>
      <w:r w:rsidR="00D35AE6" w:rsidRPr="00D35AE6">
        <w:rPr>
          <w:b/>
          <w:bCs/>
          <w:i/>
          <w:iCs/>
        </w:rPr>
        <w:t>tilt</w:t>
      </w:r>
      <w:r w:rsidR="00D35AE6" w:rsidRPr="00D35AE6">
        <w:rPr>
          <w:i/>
          <w:iCs/>
        </w:rPr>
        <w:t>.</w:t>
      </w:r>
    </w:p>
    <w:p w14:paraId="13E67AA1" w14:textId="77777777" w:rsidR="00D35AE6" w:rsidRPr="00D35AE6" w:rsidRDefault="00D35AE6" w:rsidP="00D35A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D35AE6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The </w:t>
      </w:r>
      <w:r w:rsidRPr="00D35AE6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tilt</w:t>
      </w:r>
      <w:r w:rsidRPr="00D35AE6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 of a tree node is the </w:t>
      </w:r>
      <w:r w:rsidRPr="00D35AE6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absolute difference</w:t>
      </w:r>
      <w:r w:rsidRPr="00D35AE6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 between the sum of all left subtree node </w:t>
      </w:r>
      <w:r w:rsidRPr="00D35AE6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values</w:t>
      </w:r>
      <w:r w:rsidRPr="00D35AE6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 and all right subtree node </w:t>
      </w:r>
      <w:r w:rsidRPr="00D35AE6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values</w:t>
      </w:r>
      <w:r w:rsidRPr="00D35AE6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. If a node does not have a left child, then the sum of the left subtree node </w:t>
      </w:r>
      <w:r w:rsidRPr="00D35AE6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hi-IN"/>
        </w:rPr>
        <w:t>values</w:t>
      </w:r>
      <w:r w:rsidRPr="00D35AE6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 is treated as </w:t>
      </w:r>
      <w:r w:rsidRPr="00D35AE6">
        <w:rPr>
          <w:rFonts w:ascii="Courier New" w:eastAsia="Times New Roman" w:hAnsi="Courier New" w:cs="Courier New"/>
          <w:sz w:val="20"/>
          <w:szCs w:val="20"/>
          <w:lang w:val="en-IN" w:eastAsia="en-IN" w:bidi="hi-IN"/>
        </w:rPr>
        <w:t>0</w:t>
      </w:r>
      <w:r w:rsidRPr="00D35AE6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. The rule is similar if the node does not </w:t>
      </w:r>
      <w:proofErr w:type="gramStart"/>
      <w:r w:rsidRPr="00D35AE6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have</w:t>
      </w:r>
      <w:proofErr w:type="gramEnd"/>
      <w:r w:rsidRPr="00D35AE6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 xml:space="preserve"> a right child.</w:t>
      </w:r>
    </w:p>
    <w:p w14:paraId="18E0222C" w14:textId="1C48D18F" w:rsidR="00E878C9" w:rsidRPr="00E878C9" w:rsidRDefault="00E878C9" w:rsidP="00C04139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</w:p>
    <w:p w14:paraId="387E6F39" w14:textId="77777777" w:rsidR="00D35AE6" w:rsidRPr="00D35AE6" w:rsidRDefault="00EE58AF" w:rsidP="00D35AE6">
      <w:pPr>
        <w:pStyle w:val="NormalWeb"/>
      </w:pPr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  <w:r w:rsidR="00D35AE6" w:rsidRPr="00D35AE6">
        <w:t>First line of input is n (total no of nodes in the tree)</w:t>
      </w:r>
    </w:p>
    <w:p w14:paraId="0C111595" w14:textId="04BAB553" w:rsidR="00EB01D6" w:rsidRPr="00D35AE6" w:rsidRDefault="00D35AE6" w:rsidP="00D35AE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D35AE6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Next line contains n space-separated integers representing values if each node and -1 as NULL</w:t>
      </w:r>
    </w:p>
    <w:p w14:paraId="7069ABAE" w14:textId="77777777" w:rsidR="00D35AE6" w:rsidRPr="00D35AE6" w:rsidRDefault="00EE58AF" w:rsidP="00D35AE6">
      <w:pPr>
        <w:pStyle w:val="NormalWeb"/>
      </w:pPr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  <w:r w:rsidR="00D35AE6" w:rsidRPr="00D35AE6">
        <w:t>Print sum of every tree node's tilt</w:t>
      </w:r>
    </w:p>
    <w:p w14:paraId="6397927B" w14:textId="6F71CB4A" w:rsidR="00414745" w:rsidRDefault="00414745" w:rsidP="00C04139">
      <w:pPr>
        <w:rPr>
          <w:rFonts w:ascii="Segoe UI" w:hAnsi="Segoe UI" w:cs="Segoe UI"/>
          <w:color w:val="263238"/>
          <w:sz w:val="21"/>
          <w:szCs w:val="21"/>
          <w:shd w:val="clear" w:color="auto" w:fill="FFFFFF"/>
        </w:rPr>
      </w:pPr>
    </w:p>
    <w:p w14:paraId="452038E6" w14:textId="6C0DA31C" w:rsidR="00EE58AF" w:rsidRDefault="00EF2D8B" w:rsidP="00414745">
      <w:pPr>
        <w:rPr>
          <w:b/>
          <w:bCs/>
        </w:rPr>
      </w:pPr>
      <w:r>
        <w:rPr>
          <w:b/>
          <w:bCs/>
        </w:rPr>
        <w:t>Constraints:</w:t>
      </w:r>
      <w:r w:rsidR="00D35AE6">
        <w:rPr>
          <w:b/>
          <w:bCs/>
        </w:rPr>
        <w:t xml:space="preserve"> </w:t>
      </w:r>
    </w:p>
    <w:p w14:paraId="43D2BDF3" w14:textId="77777777" w:rsidR="00D35AE6" w:rsidRPr="00D35AE6" w:rsidRDefault="00D35AE6" w:rsidP="00D35AE6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D35AE6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The number of nodes in the tree is in the range </w:t>
      </w:r>
      <w:r w:rsidRPr="00D35AE6">
        <w:rPr>
          <w:rFonts w:ascii="Courier New" w:eastAsia="Times New Roman" w:hAnsi="Courier New" w:cs="Courier New"/>
          <w:sz w:val="20"/>
          <w:szCs w:val="20"/>
          <w:lang w:val="en-IN" w:eastAsia="en-IN" w:bidi="hi-IN"/>
        </w:rPr>
        <w:t>[0, 10</w:t>
      </w:r>
      <w:r w:rsidRPr="00D35AE6">
        <w:rPr>
          <w:rFonts w:ascii="Courier New" w:eastAsia="Times New Roman" w:hAnsi="Courier New" w:cs="Courier New"/>
          <w:sz w:val="20"/>
          <w:szCs w:val="20"/>
          <w:vertAlign w:val="superscript"/>
          <w:lang w:val="en-IN" w:eastAsia="en-IN" w:bidi="hi-IN"/>
        </w:rPr>
        <w:t>4</w:t>
      </w:r>
      <w:r w:rsidRPr="00D35AE6">
        <w:rPr>
          <w:rFonts w:ascii="Courier New" w:eastAsia="Times New Roman" w:hAnsi="Courier New" w:cs="Courier New"/>
          <w:sz w:val="20"/>
          <w:szCs w:val="20"/>
          <w:lang w:val="en-IN" w:eastAsia="en-IN" w:bidi="hi-IN"/>
        </w:rPr>
        <w:t>]</w:t>
      </w:r>
      <w:r w:rsidRPr="00D35AE6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.</w:t>
      </w:r>
    </w:p>
    <w:p w14:paraId="06CDF2F7" w14:textId="77777777" w:rsidR="00D35AE6" w:rsidRPr="00D35AE6" w:rsidRDefault="00D35AE6" w:rsidP="00D35AE6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D35AE6">
        <w:rPr>
          <w:rFonts w:ascii="Courier New" w:eastAsia="Times New Roman" w:hAnsi="Courier New" w:cs="Courier New"/>
          <w:sz w:val="20"/>
          <w:szCs w:val="20"/>
          <w:lang w:val="en-IN" w:eastAsia="en-IN" w:bidi="hi-IN"/>
        </w:rPr>
        <w:t xml:space="preserve">0 &lt;= </w:t>
      </w:r>
      <w:proofErr w:type="spellStart"/>
      <w:r w:rsidRPr="00D35AE6">
        <w:rPr>
          <w:rFonts w:ascii="Courier New" w:eastAsia="Times New Roman" w:hAnsi="Courier New" w:cs="Courier New"/>
          <w:sz w:val="20"/>
          <w:szCs w:val="20"/>
          <w:lang w:val="en-IN" w:eastAsia="en-IN" w:bidi="hi-IN"/>
        </w:rPr>
        <w:t>Node.val</w:t>
      </w:r>
      <w:proofErr w:type="spellEnd"/>
      <w:r w:rsidRPr="00D35AE6">
        <w:rPr>
          <w:rFonts w:ascii="Courier New" w:eastAsia="Times New Roman" w:hAnsi="Courier New" w:cs="Courier New"/>
          <w:sz w:val="20"/>
          <w:szCs w:val="20"/>
          <w:lang w:val="en-IN" w:eastAsia="en-IN" w:bidi="hi-IN"/>
        </w:rPr>
        <w:t xml:space="preserve"> &lt;= 1000</w:t>
      </w:r>
    </w:p>
    <w:p w14:paraId="62376C85" w14:textId="77777777" w:rsidR="00D35AE6" w:rsidRDefault="00D35AE6" w:rsidP="00414745">
      <w:pPr>
        <w:rPr>
          <w:b/>
          <w:bCs/>
        </w:rPr>
      </w:pPr>
    </w:p>
    <w:p w14:paraId="0033B3F6" w14:textId="25EE9F7C" w:rsid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</w:p>
    <w:p w14:paraId="730A3F72" w14:textId="77777777" w:rsidR="00D35AE6" w:rsidRDefault="00D35AE6" w:rsidP="00D35AE6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>
        <w:rPr>
          <w:rStyle w:val="Strong"/>
          <w:rFonts w:ascii="Consolas" w:hAnsi="Consolas"/>
          <w:color w:val="263238"/>
        </w:rPr>
        <w:t>Input:</w:t>
      </w:r>
      <w:r>
        <w:rPr>
          <w:rFonts w:ascii="Consolas" w:hAnsi="Consolas"/>
          <w:color w:val="263238"/>
        </w:rPr>
        <w:t xml:space="preserve"> root = [4,2,9,3,</w:t>
      </w:r>
      <w:proofErr w:type="gramStart"/>
      <w:r>
        <w:rPr>
          <w:rFonts w:ascii="Consolas" w:hAnsi="Consolas"/>
          <w:color w:val="263238"/>
        </w:rPr>
        <w:t>5,null</w:t>
      </w:r>
      <w:proofErr w:type="gramEnd"/>
      <w:r>
        <w:rPr>
          <w:rFonts w:ascii="Consolas" w:hAnsi="Consolas"/>
          <w:color w:val="263238"/>
        </w:rPr>
        <w:t>,7]</w:t>
      </w:r>
    </w:p>
    <w:p w14:paraId="6B30F46B" w14:textId="77777777" w:rsidR="00D35AE6" w:rsidRDefault="00D35AE6" w:rsidP="00D35AE6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>
        <w:rPr>
          <w:rStyle w:val="Strong"/>
          <w:rFonts w:ascii="Consolas" w:hAnsi="Consolas"/>
          <w:color w:val="263238"/>
        </w:rPr>
        <w:t>Output:</w:t>
      </w:r>
      <w:r>
        <w:rPr>
          <w:rFonts w:ascii="Consolas" w:hAnsi="Consolas"/>
          <w:color w:val="263238"/>
        </w:rPr>
        <w:t xml:space="preserve"> 15</w:t>
      </w:r>
      <w:bookmarkStart w:id="0" w:name="_GoBack"/>
      <w:bookmarkEnd w:id="0"/>
    </w:p>
    <w:p w14:paraId="501D9E63" w14:textId="77777777" w:rsidR="00D35AE6" w:rsidRDefault="00D35AE6" w:rsidP="00D35AE6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>
        <w:rPr>
          <w:rStyle w:val="Strong"/>
          <w:rFonts w:ascii="Consolas" w:hAnsi="Consolas"/>
          <w:color w:val="263238"/>
        </w:rPr>
        <w:t>Explanation:</w:t>
      </w:r>
      <w:r>
        <w:rPr>
          <w:rFonts w:ascii="Consolas" w:hAnsi="Consolas"/>
          <w:color w:val="263238"/>
        </w:rPr>
        <w:t xml:space="preserve"> </w:t>
      </w:r>
    </w:p>
    <w:p w14:paraId="1B521D00" w14:textId="77777777" w:rsidR="00D35AE6" w:rsidRDefault="00D35AE6" w:rsidP="00D35AE6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>
        <w:rPr>
          <w:rFonts w:ascii="Consolas" w:hAnsi="Consolas"/>
          <w:color w:val="263238"/>
        </w:rPr>
        <w:t xml:space="preserve">Tilt of node </w:t>
      </w:r>
      <w:proofErr w:type="gramStart"/>
      <w:r>
        <w:rPr>
          <w:rFonts w:ascii="Consolas" w:hAnsi="Consolas"/>
          <w:color w:val="263238"/>
        </w:rPr>
        <w:t>3 :</w:t>
      </w:r>
      <w:proofErr w:type="gramEnd"/>
      <w:r>
        <w:rPr>
          <w:rFonts w:ascii="Consolas" w:hAnsi="Consolas"/>
          <w:color w:val="263238"/>
        </w:rPr>
        <w:t xml:space="preserve"> |0-0| = 0 (no children)</w:t>
      </w:r>
    </w:p>
    <w:p w14:paraId="382F4518" w14:textId="77777777" w:rsidR="00D35AE6" w:rsidRDefault="00D35AE6" w:rsidP="00D35AE6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>
        <w:rPr>
          <w:rFonts w:ascii="Consolas" w:hAnsi="Consolas"/>
          <w:color w:val="263238"/>
        </w:rPr>
        <w:t xml:space="preserve">Tilt of node </w:t>
      </w:r>
      <w:proofErr w:type="gramStart"/>
      <w:r>
        <w:rPr>
          <w:rFonts w:ascii="Consolas" w:hAnsi="Consolas"/>
          <w:color w:val="263238"/>
        </w:rPr>
        <w:t>5 :</w:t>
      </w:r>
      <w:proofErr w:type="gramEnd"/>
      <w:r>
        <w:rPr>
          <w:rFonts w:ascii="Consolas" w:hAnsi="Consolas"/>
          <w:color w:val="263238"/>
        </w:rPr>
        <w:t xml:space="preserve"> |0-0| = 0 (no children)</w:t>
      </w:r>
    </w:p>
    <w:p w14:paraId="087A7720" w14:textId="77777777" w:rsidR="00D35AE6" w:rsidRDefault="00D35AE6" w:rsidP="00D35AE6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>
        <w:rPr>
          <w:rFonts w:ascii="Consolas" w:hAnsi="Consolas"/>
          <w:color w:val="263238"/>
        </w:rPr>
        <w:t xml:space="preserve">Tilt of node </w:t>
      </w:r>
      <w:proofErr w:type="gramStart"/>
      <w:r>
        <w:rPr>
          <w:rFonts w:ascii="Consolas" w:hAnsi="Consolas"/>
          <w:color w:val="263238"/>
        </w:rPr>
        <w:t>7 :</w:t>
      </w:r>
      <w:proofErr w:type="gramEnd"/>
      <w:r>
        <w:rPr>
          <w:rFonts w:ascii="Consolas" w:hAnsi="Consolas"/>
          <w:color w:val="263238"/>
        </w:rPr>
        <w:t xml:space="preserve"> |0-0| = 0 (no children)</w:t>
      </w:r>
    </w:p>
    <w:p w14:paraId="5D38AC16" w14:textId="77777777" w:rsidR="00D35AE6" w:rsidRDefault="00D35AE6" w:rsidP="00D35AE6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>
        <w:rPr>
          <w:rFonts w:ascii="Consolas" w:hAnsi="Consolas"/>
          <w:color w:val="263238"/>
        </w:rPr>
        <w:t xml:space="preserve">Tilt of node </w:t>
      </w:r>
      <w:proofErr w:type="gramStart"/>
      <w:r>
        <w:rPr>
          <w:rFonts w:ascii="Consolas" w:hAnsi="Consolas"/>
          <w:color w:val="263238"/>
        </w:rPr>
        <w:t>2 :</w:t>
      </w:r>
      <w:proofErr w:type="gramEnd"/>
      <w:r>
        <w:rPr>
          <w:rFonts w:ascii="Consolas" w:hAnsi="Consolas"/>
          <w:color w:val="263238"/>
        </w:rPr>
        <w:t xml:space="preserve"> |3-5| = 2 (left subtree is just left child, so sum is 3; right subtree is just right child, so sum is 5)</w:t>
      </w:r>
    </w:p>
    <w:p w14:paraId="622EC14D" w14:textId="77777777" w:rsidR="00D35AE6" w:rsidRDefault="00D35AE6" w:rsidP="00D35AE6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>
        <w:rPr>
          <w:rFonts w:ascii="Consolas" w:hAnsi="Consolas"/>
          <w:color w:val="263238"/>
        </w:rPr>
        <w:t xml:space="preserve">Tilt of node </w:t>
      </w:r>
      <w:proofErr w:type="gramStart"/>
      <w:r>
        <w:rPr>
          <w:rFonts w:ascii="Consolas" w:hAnsi="Consolas"/>
          <w:color w:val="263238"/>
        </w:rPr>
        <w:t>9 :</w:t>
      </w:r>
      <w:proofErr w:type="gramEnd"/>
      <w:r>
        <w:rPr>
          <w:rFonts w:ascii="Consolas" w:hAnsi="Consolas"/>
          <w:color w:val="263238"/>
        </w:rPr>
        <w:t xml:space="preserve"> |0-7| = 7 (no left child, so sum is 0; right subtree is just right child, so sum is 7)</w:t>
      </w:r>
    </w:p>
    <w:p w14:paraId="36BA83BC" w14:textId="77777777" w:rsidR="00D35AE6" w:rsidRDefault="00D35AE6" w:rsidP="00D35AE6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>
        <w:rPr>
          <w:rFonts w:ascii="Consolas" w:hAnsi="Consolas"/>
          <w:color w:val="263238"/>
        </w:rPr>
        <w:lastRenderedPageBreak/>
        <w:t xml:space="preserve">Tilt of node </w:t>
      </w:r>
      <w:proofErr w:type="gramStart"/>
      <w:r>
        <w:rPr>
          <w:rFonts w:ascii="Consolas" w:hAnsi="Consolas"/>
          <w:color w:val="263238"/>
        </w:rPr>
        <w:t>4 :</w:t>
      </w:r>
      <w:proofErr w:type="gramEnd"/>
      <w:r>
        <w:rPr>
          <w:rFonts w:ascii="Consolas" w:hAnsi="Consolas"/>
          <w:color w:val="263238"/>
        </w:rPr>
        <w:t xml:space="preserve"> |(3+5+2)-(9+7)| = |10-16| = 6 (left subtree values are 3, 5, and 2, which sums to 10; right subtree values are 9 and 7, which sums to 16)</w:t>
      </w:r>
    </w:p>
    <w:p w14:paraId="2C5C9831" w14:textId="77777777" w:rsidR="00D35AE6" w:rsidRDefault="00D35AE6" w:rsidP="00D35AE6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>
        <w:rPr>
          <w:rFonts w:ascii="Consolas" w:hAnsi="Consolas"/>
          <w:color w:val="263238"/>
        </w:rPr>
        <w:t xml:space="preserve">Sum of every </w:t>
      </w:r>
      <w:proofErr w:type="gramStart"/>
      <w:r>
        <w:rPr>
          <w:rFonts w:ascii="Consolas" w:hAnsi="Consolas"/>
          <w:color w:val="263238"/>
        </w:rPr>
        <w:t>tilt :</w:t>
      </w:r>
      <w:proofErr w:type="gramEnd"/>
      <w:r>
        <w:rPr>
          <w:rFonts w:ascii="Consolas" w:hAnsi="Consolas"/>
          <w:color w:val="263238"/>
        </w:rPr>
        <w:t xml:space="preserve"> 0 + 0 + 0 + 2 + 7 + 6 = 15</w:t>
      </w:r>
    </w:p>
    <w:p w14:paraId="537FDDCC" w14:textId="77777777" w:rsidR="00E878C9" w:rsidRDefault="00E878C9" w:rsidP="00EE58AF">
      <w:pPr>
        <w:rPr>
          <w:rFonts w:ascii="Arial" w:hAnsi="Arial" w:cs="Arial"/>
          <w:b/>
          <w:bCs/>
        </w:rPr>
      </w:pPr>
    </w:p>
    <w:p w14:paraId="5AEB0A2F" w14:textId="7E9C76A0" w:rsidR="00385F82" w:rsidRDefault="00791CC3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Brute force </w:t>
      </w:r>
      <w:r w:rsidR="00385F82">
        <w:rPr>
          <w:rFonts w:ascii="Arial" w:hAnsi="Arial" w:cs="Arial"/>
          <w:b/>
          <w:bCs/>
        </w:rPr>
        <w:t>Solution:</w:t>
      </w:r>
    </w:p>
    <w:p w14:paraId="4440DA00" w14:textId="77777777" w:rsidR="00C01FF9" w:rsidRPr="00BD6EB7" w:rsidRDefault="00C01FF9" w:rsidP="00C01FF9">
      <w:pPr>
        <w:rPr>
          <w:rFonts w:ascii="Arial" w:hAnsi="Arial" w:cs="Arial"/>
          <w:b/>
          <w:bCs/>
        </w:rPr>
      </w:pPr>
    </w:p>
    <w:p w14:paraId="3A6591FE" w14:textId="50991EBD" w:rsidR="00C01FF9" w:rsidRDefault="00C01FF9" w:rsidP="00C01FF9">
      <w:pPr>
        <w:rPr>
          <w:rFonts w:ascii="Arial" w:hAnsi="Arial" w:cs="Arial"/>
          <w:b/>
          <w:bCs/>
          <w:sz w:val="20"/>
          <w:szCs w:val="20"/>
        </w:rPr>
      </w:pPr>
      <w:r w:rsidRPr="00CD0114">
        <w:rPr>
          <w:rFonts w:ascii="Arial" w:hAnsi="Arial" w:cs="Arial"/>
          <w:b/>
          <w:bCs/>
          <w:sz w:val="20"/>
          <w:szCs w:val="20"/>
        </w:rPr>
        <w:t>Explanation</w:t>
      </w:r>
      <w:r>
        <w:rPr>
          <w:rFonts w:ascii="Arial" w:hAnsi="Arial" w:cs="Arial"/>
          <w:b/>
          <w:bCs/>
          <w:sz w:val="20"/>
          <w:szCs w:val="20"/>
        </w:rPr>
        <w:t>:</w:t>
      </w:r>
      <w:r w:rsidR="006632B7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743372D4" w14:textId="77777777" w:rsidR="00996FB8" w:rsidRDefault="00C01FF9" w:rsidP="00155541">
      <w:pPr>
        <w:shd w:val="clear" w:color="auto" w:fill="1E1E1E"/>
        <w:spacing w:line="285" w:lineRule="atLeast"/>
        <w:rPr>
          <w:rFonts w:ascii="Consolas" w:hAnsi="Consolas"/>
          <w:color w:val="C586C0"/>
          <w:sz w:val="21"/>
          <w:szCs w:val="21"/>
        </w:rPr>
      </w:pPr>
      <w:r>
        <w:rPr>
          <w:b/>
          <w:bCs/>
        </w:rPr>
        <w:t>Code:</w:t>
      </w:r>
      <w:r w:rsidR="00155541" w:rsidRPr="00155541">
        <w:rPr>
          <w:rFonts w:ascii="Consolas" w:hAnsi="Consolas"/>
          <w:color w:val="C586C0"/>
          <w:sz w:val="21"/>
          <w:szCs w:val="21"/>
        </w:rPr>
        <w:t xml:space="preserve"> </w:t>
      </w:r>
    </w:p>
    <w:p w14:paraId="05911386" w14:textId="480EA096" w:rsidR="00155541" w:rsidRPr="00155541" w:rsidRDefault="00155541" w:rsidP="00155541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#include</w:t>
      </w:r>
      <w:r w:rsidRPr="0015554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 xml:space="preserve"> </w:t>
      </w:r>
      <w:r w:rsidRPr="00155541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hi-IN"/>
        </w:rPr>
        <w:t>&lt;bits/</w:t>
      </w:r>
      <w:proofErr w:type="spellStart"/>
      <w:r w:rsidRPr="00155541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hi-IN"/>
        </w:rPr>
        <w:t>stdc</w:t>
      </w:r>
      <w:proofErr w:type="spellEnd"/>
      <w:r w:rsidRPr="00155541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hi-IN"/>
        </w:rPr>
        <w:t>++.h&gt;</w:t>
      </w:r>
    </w:p>
    <w:p w14:paraId="29A6BBE5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using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r w:rsidRPr="0015554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namespace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r w:rsidRPr="00155541">
        <w:rPr>
          <w:rFonts w:ascii="Consolas" w:eastAsia="Times New Roman" w:hAnsi="Consolas" w:cs="Times New Roman"/>
          <w:color w:val="4EC9B0"/>
          <w:sz w:val="21"/>
          <w:szCs w:val="21"/>
          <w:lang w:val="en-IN" w:eastAsia="en-IN" w:bidi="hi-IN"/>
        </w:rPr>
        <w:t>std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7C830D37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</w:p>
    <w:p w14:paraId="4A9EECB1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class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proofErr w:type="gramStart"/>
      <w:r w:rsidRPr="00155541">
        <w:rPr>
          <w:rFonts w:ascii="Consolas" w:eastAsia="Times New Roman" w:hAnsi="Consolas" w:cs="Times New Roman"/>
          <w:color w:val="4EC9B0"/>
          <w:sz w:val="21"/>
          <w:szCs w:val="21"/>
          <w:lang w:val="en-IN" w:eastAsia="en-IN" w:bidi="hi-IN"/>
        </w:rPr>
        <w:t>Node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{</w:t>
      </w:r>
      <w:proofErr w:type="gramEnd"/>
    </w:p>
    <w:p w14:paraId="4DEB29ED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public:</w:t>
      </w:r>
    </w:p>
    <w:p w14:paraId="51B44AF4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15554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in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data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0CAC5506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155541">
        <w:rPr>
          <w:rFonts w:ascii="Consolas" w:eastAsia="Times New Roman" w:hAnsi="Consolas" w:cs="Times New Roman"/>
          <w:color w:val="4EC9B0"/>
          <w:sz w:val="21"/>
          <w:szCs w:val="21"/>
          <w:lang w:val="en-IN" w:eastAsia="en-IN" w:bidi="hi-IN"/>
        </w:rPr>
        <w:t>Node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*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lef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, *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igh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4A468D9D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proofErr w:type="gramStart"/>
      <w:r w:rsidRPr="0015554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hi-IN"/>
        </w:rPr>
        <w:t>Node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proofErr w:type="gramEnd"/>
      <w:r w:rsidRPr="0015554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in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proofErr w:type="spellStart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val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{</w:t>
      </w:r>
    </w:p>
    <w:p w14:paraId="0FB38FFD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data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proofErr w:type="spellStart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val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76A7891D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lef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proofErr w:type="spellStart"/>
      <w:r w:rsidRPr="0015554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nullptr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1444242F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igh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proofErr w:type="spellStart"/>
      <w:r w:rsidRPr="0015554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nullptr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152CE24A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    }</w:t>
      </w:r>
    </w:p>
    <w:p w14:paraId="75F1E1BC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};</w:t>
      </w:r>
    </w:p>
    <w:p w14:paraId="5B6DD39E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in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es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r w:rsidRPr="00155541">
        <w:rPr>
          <w:rFonts w:ascii="Consolas" w:eastAsia="Times New Roman" w:hAnsi="Consolas" w:cs="Times New Roman"/>
          <w:color w:val="B5CEA8"/>
          <w:sz w:val="21"/>
          <w:szCs w:val="21"/>
          <w:lang w:val="en-IN" w:eastAsia="en-IN" w:bidi="hi-IN"/>
        </w:rPr>
        <w:t>0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1F5C4B03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</w:p>
    <w:p w14:paraId="32B67A2C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void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proofErr w:type="spellStart"/>
      <w:r w:rsidRPr="0015554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hi-IN"/>
        </w:rPr>
        <w:t>find_</w:t>
      </w:r>
      <w:proofErr w:type="gramStart"/>
      <w:r w:rsidRPr="0015554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hi-IN"/>
        </w:rPr>
        <w:t>sum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proofErr w:type="gramEnd"/>
      <w:r w:rsidRPr="00155541">
        <w:rPr>
          <w:rFonts w:ascii="Consolas" w:eastAsia="Times New Roman" w:hAnsi="Consolas" w:cs="Times New Roman"/>
          <w:color w:val="4EC9B0"/>
          <w:sz w:val="21"/>
          <w:szCs w:val="21"/>
          <w:lang w:val="en-IN" w:eastAsia="en-IN" w:bidi="hi-IN"/>
        </w:rPr>
        <w:t>Node</w:t>
      </w:r>
      <w:r w:rsidRPr="0015554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*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oo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, </w:t>
      </w:r>
      <w:r w:rsidRPr="0015554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in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r w:rsidRPr="0015554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&amp;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sum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</w:t>
      </w:r>
    </w:p>
    <w:p w14:paraId="1D79B9C9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{</w:t>
      </w:r>
    </w:p>
    <w:p w14:paraId="61D918A7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proofErr w:type="gramStart"/>
      <w:r w:rsidRPr="0015554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if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proofErr w:type="gramEnd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oo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= </w:t>
      </w:r>
      <w:r w:rsidRPr="0015554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NULL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</w:t>
      </w:r>
    </w:p>
    <w:p w14:paraId="6093A731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</w:t>
      </w:r>
      <w:proofErr w:type="gramStart"/>
      <w:r w:rsidRPr="0015554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return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;</w:t>
      </w:r>
      <w:proofErr w:type="gramEnd"/>
    </w:p>
    <w:p w14:paraId="1B81EB8E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</w:p>
    <w:p w14:paraId="62365783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sum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sum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+ 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oo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-&gt;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data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59C82DE1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</w:p>
    <w:p w14:paraId="6F950327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proofErr w:type="spellStart"/>
      <w:r w:rsidRPr="0015554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hi-IN"/>
        </w:rPr>
        <w:t>find_sum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oo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-&gt;</w:t>
      </w:r>
      <w:proofErr w:type="spellStart"/>
      <w:proofErr w:type="gramStart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lef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,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sum</w:t>
      </w:r>
      <w:proofErr w:type="spellEnd"/>
      <w:proofErr w:type="gram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;</w:t>
      </w:r>
    </w:p>
    <w:p w14:paraId="42A6D705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proofErr w:type="spellStart"/>
      <w:r w:rsidRPr="0015554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hi-IN"/>
        </w:rPr>
        <w:t>find_sum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oo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-&gt;</w:t>
      </w:r>
      <w:proofErr w:type="spellStart"/>
      <w:proofErr w:type="gramStart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igh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,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sum</w:t>
      </w:r>
      <w:proofErr w:type="spellEnd"/>
      <w:proofErr w:type="gram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;</w:t>
      </w:r>
    </w:p>
    <w:p w14:paraId="1593AB5E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}</w:t>
      </w:r>
    </w:p>
    <w:p w14:paraId="5D21F2BD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</w:p>
    <w:p w14:paraId="7A6A2256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void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proofErr w:type="gramStart"/>
      <w:r w:rsidRPr="0015554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hi-IN"/>
        </w:rPr>
        <w:t>helper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proofErr w:type="gramEnd"/>
      <w:r w:rsidRPr="00155541">
        <w:rPr>
          <w:rFonts w:ascii="Consolas" w:eastAsia="Times New Roman" w:hAnsi="Consolas" w:cs="Times New Roman"/>
          <w:color w:val="4EC9B0"/>
          <w:sz w:val="21"/>
          <w:szCs w:val="21"/>
          <w:lang w:val="en-IN" w:eastAsia="en-IN" w:bidi="hi-IN"/>
        </w:rPr>
        <w:t>Node</w:t>
      </w:r>
      <w:r w:rsidRPr="0015554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*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oo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</w:t>
      </w:r>
    </w:p>
    <w:p w14:paraId="54B429BD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{</w:t>
      </w:r>
    </w:p>
    <w:p w14:paraId="1EB2121A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proofErr w:type="gramStart"/>
      <w:r w:rsidRPr="0015554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if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proofErr w:type="gramEnd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oo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= </w:t>
      </w:r>
      <w:r w:rsidRPr="0015554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NULL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</w:t>
      </w:r>
    </w:p>
    <w:p w14:paraId="306D2C23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</w:t>
      </w:r>
      <w:proofErr w:type="gramStart"/>
      <w:r w:rsidRPr="0015554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return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;</w:t>
      </w:r>
      <w:proofErr w:type="gramEnd"/>
    </w:p>
    <w:p w14:paraId="6743197F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</w:p>
    <w:p w14:paraId="143614BA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15554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in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proofErr w:type="spellStart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left_sum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r w:rsidRPr="00155541">
        <w:rPr>
          <w:rFonts w:ascii="Consolas" w:eastAsia="Times New Roman" w:hAnsi="Consolas" w:cs="Times New Roman"/>
          <w:color w:val="B5CEA8"/>
          <w:sz w:val="21"/>
          <w:szCs w:val="21"/>
          <w:lang w:val="en-IN" w:eastAsia="en-IN" w:bidi="hi-IN"/>
        </w:rPr>
        <w:t>0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79C5D326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15554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in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proofErr w:type="spellStart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ight_sum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r w:rsidRPr="00155541">
        <w:rPr>
          <w:rFonts w:ascii="Consolas" w:eastAsia="Times New Roman" w:hAnsi="Consolas" w:cs="Times New Roman"/>
          <w:color w:val="B5CEA8"/>
          <w:sz w:val="21"/>
          <w:szCs w:val="21"/>
          <w:lang w:val="en-IN" w:eastAsia="en-IN" w:bidi="hi-IN"/>
        </w:rPr>
        <w:t>0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35423FC2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</w:p>
    <w:p w14:paraId="4994BF21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proofErr w:type="spellStart"/>
      <w:r w:rsidRPr="0015554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hi-IN"/>
        </w:rPr>
        <w:t>find_sum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oo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-&gt;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lef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, </w:t>
      </w:r>
      <w:proofErr w:type="spellStart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left_sum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;</w:t>
      </w:r>
    </w:p>
    <w:p w14:paraId="6A754408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proofErr w:type="spellStart"/>
      <w:r w:rsidRPr="0015554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hi-IN"/>
        </w:rPr>
        <w:t>find_sum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oo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-&gt;</w:t>
      </w:r>
      <w:proofErr w:type="spellStart"/>
      <w:proofErr w:type="gramStart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igh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,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ight</w:t>
      </w:r>
      <w:proofErr w:type="gramEnd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_sum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;</w:t>
      </w:r>
    </w:p>
    <w:p w14:paraId="2FBFC817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lastRenderedPageBreak/>
        <w:t xml:space="preserve">    </w:t>
      </w:r>
    </w:p>
    <w:p w14:paraId="6B6BE462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es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es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+ </w:t>
      </w:r>
      <w:proofErr w:type="gramStart"/>
      <w:r w:rsidRPr="0015554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hi-IN"/>
        </w:rPr>
        <w:t>abs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left_sum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- </w:t>
      </w:r>
      <w:proofErr w:type="spellStart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ight_sum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;</w:t>
      </w:r>
    </w:p>
    <w:p w14:paraId="25256F20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</w:p>
    <w:p w14:paraId="2824EB47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15554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hi-IN"/>
        </w:rPr>
        <w:t>helper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oo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-&gt;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lef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;</w:t>
      </w:r>
    </w:p>
    <w:p w14:paraId="2B62D5AA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15554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hi-IN"/>
        </w:rPr>
        <w:t>helper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oo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-&gt;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igh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;</w:t>
      </w:r>
    </w:p>
    <w:p w14:paraId="09ABB08E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}</w:t>
      </w:r>
    </w:p>
    <w:p w14:paraId="1AA0EA3D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</w:p>
    <w:p w14:paraId="2A46F7E9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in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proofErr w:type="spellStart"/>
      <w:proofErr w:type="gramStart"/>
      <w:r w:rsidRPr="0015554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hi-IN"/>
        </w:rPr>
        <w:t>findTilt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proofErr w:type="gramEnd"/>
      <w:r w:rsidRPr="00155541">
        <w:rPr>
          <w:rFonts w:ascii="Consolas" w:eastAsia="Times New Roman" w:hAnsi="Consolas" w:cs="Times New Roman"/>
          <w:color w:val="4EC9B0"/>
          <w:sz w:val="21"/>
          <w:szCs w:val="21"/>
          <w:lang w:val="en-IN" w:eastAsia="en-IN" w:bidi="hi-IN"/>
        </w:rPr>
        <w:t>Node</w:t>
      </w:r>
      <w:r w:rsidRPr="0015554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*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oo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 {</w:t>
      </w:r>
    </w:p>
    <w:p w14:paraId="7FA15FA3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proofErr w:type="gramStart"/>
      <w:r w:rsidRPr="0015554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if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proofErr w:type="gramEnd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oo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= </w:t>
      </w:r>
      <w:r w:rsidRPr="0015554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NULL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</w:t>
      </w:r>
    </w:p>
    <w:p w14:paraId="6CDEE0AE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</w:t>
      </w:r>
      <w:r w:rsidRPr="0015554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return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r w:rsidRPr="00155541">
        <w:rPr>
          <w:rFonts w:ascii="Consolas" w:eastAsia="Times New Roman" w:hAnsi="Consolas" w:cs="Times New Roman"/>
          <w:color w:val="B5CEA8"/>
          <w:sz w:val="21"/>
          <w:szCs w:val="21"/>
          <w:lang w:val="en-IN" w:eastAsia="en-IN" w:bidi="hi-IN"/>
        </w:rPr>
        <w:t>0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3D5E65C7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15554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hi-IN"/>
        </w:rPr>
        <w:t>helper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oo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;</w:t>
      </w:r>
    </w:p>
    <w:p w14:paraId="697352CA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15554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return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es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083C04E0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}</w:t>
      </w:r>
    </w:p>
    <w:p w14:paraId="0193B1A9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in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proofErr w:type="gramStart"/>
      <w:r w:rsidRPr="0015554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hi-IN"/>
        </w:rPr>
        <w:t>main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proofErr w:type="gram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</w:t>
      </w:r>
    </w:p>
    <w:p w14:paraId="1A136149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{</w:t>
      </w:r>
    </w:p>
    <w:p w14:paraId="7487EC88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15554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in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1D8A1FE5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proofErr w:type="spellStart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cin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&gt;&gt; 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56F66770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    vector&lt;</w:t>
      </w:r>
      <w:r w:rsidRPr="0015554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in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&gt; </w:t>
      </w:r>
      <w:r w:rsidRPr="0015554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hi-IN"/>
        </w:rPr>
        <w:t>v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;</w:t>
      </w:r>
    </w:p>
    <w:p w14:paraId="45EB05F5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15554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for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(</w:t>
      </w:r>
      <w:r w:rsidRPr="0015554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in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proofErr w:type="spellStart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i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r w:rsidRPr="00155541">
        <w:rPr>
          <w:rFonts w:ascii="Consolas" w:eastAsia="Times New Roman" w:hAnsi="Consolas" w:cs="Times New Roman"/>
          <w:color w:val="B5CEA8"/>
          <w:sz w:val="21"/>
          <w:szCs w:val="21"/>
          <w:lang w:val="en-IN" w:eastAsia="en-IN" w:bidi="hi-IN"/>
        </w:rPr>
        <w:t>0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; </w:t>
      </w:r>
      <w:proofErr w:type="spellStart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i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&lt; 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; </w:t>
      </w:r>
      <w:proofErr w:type="spellStart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i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++)</w:t>
      </w:r>
    </w:p>
    <w:p w14:paraId="645072C6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</w:t>
      </w:r>
      <w:proofErr w:type="spellStart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cin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&gt;&gt; 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v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[</w:t>
      </w:r>
      <w:proofErr w:type="spellStart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i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];</w:t>
      </w:r>
    </w:p>
    <w:p w14:paraId="7D500FE9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    queue&lt;</w:t>
      </w:r>
      <w:r w:rsidRPr="00155541">
        <w:rPr>
          <w:rFonts w:ascii="Consolas" w:eastAsia="Times New Roman" w:hAnsi="Consolas" w:cs="Times New Roman"/>
          <w:color w:val="4EC9B0"/>
          <w:sz w:val="21"/>
          <w:szCs w:val="21"/>
          <w:lang w:val="en-IN" w:eastAsia="en-IN" w:bidi="hi-IN"/>
        </w:rPr>
        <w:t>Node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*&gt; q;</w:t>
      </w:r>
    </w:p>
    <w:p w14:paraId="037F52C3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155541">
        <w:rPr>
          <w:rFonts w:ascii="Consolas" w:eastAsia="Times New Roman" w:hAnsi="Consolas" w:cs="Times New Roman"/>
          <w:color w:val="4EC9B0"/>
          <w:sz w:val="21"/>
          <w:szCs w:val="21"/>
          <w:lang w:val="en-IN" w:eastAsia="en-IN" w:bidi="hi-IN"/>
        </w:rPr>
        <w:t>Node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*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oo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r w:rsidRPr="0015554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new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r w:rsidRPr="00155541">
        <w:rPr>
          <w:rFonts w:ascii="Consolas" w:eastAsia="Times New Roman" w:hAnsi="Consolas" w:cs="Times New Roman"/>
          <w:color w:val="4EC9B0"/>
          <w:sz w:val="21"/>
          <w:szCs w:val="21"/>
          <w:lang w:val="en-IN" w:eastAsia="en-IN" w:bidi="hi-IN"/>
        </w:rPr>
        <w:t>Node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proofErr w:type="gramStart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v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[</w:t>
      </w:r>
      <w:proofErr w:type="gramEnd"/>
      <w:r w:rsidRPr="00155541">
        <w:rPr>
          <w:rFonts w:ascii="Consolas" w:eastAsia="Times New Roman" w:hAnsi="Consolas" w:cs="Times New Roman"/>
          <w:color w:val="B5CEA8"/>
          <w:sz w:val="21"/>
          <w:szCs w:val="21"/>
          <w:lang w:val="en-IN" w:eastAsia="en-IN" w:bidi="hi-IN"/>
        </w:rPr>
        <w:t>0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]);</w:t>
      </w:r>
    </w:p>
    <w:p w14:paraId="4696B2B8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proofErr w:type="spellStart"/>
      <w:proofErr w:type="gramStart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q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.</w:t>
      </w:r>
      <w:r w:rsidRPr="0015554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hi-IN"/>
        </w:rPr>
        <w:t>push</w:t>
      </w:r>
      <w:proofErr w:type="spellEnd"/>
      <w:proofErr w:type="gram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oo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;</w:t>
      </w:r>
    </w:p>
    <w:p w14:paraId="1E53194F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15554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in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proofErr w:type="spellStart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i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r w:rsidRPr="00155541">
        <w:rPr>
          <w:rFonts w:ascii="Consolas" w:eastAsia="Times New Roman" w:hAnsi="Consolas" w:cs="Times New Roman"/>
          <w:color w:val="B5CEA8"/>
          <w:sz w:val="21"/>
          <w:szCs w:val="21"/>
          <w:lang w:val="en-IN" w:eastAsia="en-IN" w:bidi="hi-IN"/>
        </w:rPr>
        <w:t>1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74FEA4B7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15554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while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(</w:t>
      </w:r>
      <w:proofErr w:type="spellStart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i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&lt; 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</w:t>
      </w:r>
    </w:p>
    <w:p w14:paraId="68020972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    {</w:t>
      </w:r>
    </w:p>
    <w:p w14:paraId="31315C1E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</w:t>
      </w:r>
      <w:r w:rsidRPr="00155541">
        <w:rPr>
          <w:rFonts w:ascii="Consolas" w:eastAsia="Times New Roman" w:hAnsi="Consolas" w:cs="Times New Roman"/>
          <w:color w:val="4EC9B0"/>
          <w:sz w:val="21"/>
          <w:szCs w:val="21"/>
          <w:lang w:val="en-IN" w:eastAsia="en-IN" w:bidi="hi-IN"/>
        </w:rPr>
        <w:t>Node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*</w:t>
      </w:r>
      <w:proofErr w:type="spellStart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curr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proofErr w:type="spellStart"/>
      <w:proofErr w:type="gramStart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q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.</w:t>
      </w:r>
      <w:r w:rsidRPr="0015554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hi-IN"/>
        </w:rPr>
        <w:t>front</w:t>
      </w:r>
      <w:proofErr w:type="spellEnd"/>
      <w:proofErr w:type="gram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);</w:t>
      </w:r>
    </w:p>
    <w:p w14:paraId="4DA7AE7C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q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.</w:t>
      </w:r>
      <w:r w:rsidRPr="0015554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hi-IN"/>
        </w:rPr>
        <w:t>pop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proofErr w:type="gram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;</w:t>
      </w:r>
    </w:p>
    <w:p w14:paraId="34DD9EBE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</w:t>
      </w:r>
      <w:r w:rsidRPr="0015554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if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(</w:t>
      </w:r>
      <w:proofErr w:type="spellStart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curr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</w:t>
      </w:r>
    </w:p>
    <w:p w14:paraId="351FB4BE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        {</w:t>
      </w:r>
    </w:p>
    <w:p w14:paraId="1C65AF13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    </w:t>
      </w:r>
      <w:r w:rsidRPr="00155541">
        <w:rPr>
          <w:rFonts w:ascii="Consolas" w:eastAsia="Times New Roman" w:hAnsi="Consolas" w:cs="Times New Roman"/>
          <w:color w:val="4EC9B0"/>
          <w:sz w:val="21"/>
          <w:szCs w:val="21"/>
          <w:lang w:val="en-IN" w:eastAsia="en-IN" w:bidi="hi-IN"/>
        </w:rPr>
        <w:t>Node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*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temp1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, *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temp2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03FA1B69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    </w:t>
      </w:r>
      <w:r w:rsidRPr="0015554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if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(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v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[</w:t>
      </w:r>
      <w:proofErr w:type="spellStart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i</w:t>
      </w:r>
      <w:proofErr w:type="spellEnd"/>
      <w:proofErr w:type="gramStart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] !</w:t>
      </w:r>
      <w:proofErr w:type="gram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= -</w:t>
      </w:r>
      <w:r w:rsidRPr="00155541">
        <w:rPr>
          <w:rFonts w:ascii="Consolas" w:eastAsia="Times New Roman" w:hAnsi="Consolas" w:cs="Times New Roman"/>
          <w:color w:val="B5CEA8"/>
          <w:sz w:val="21"/>
          <w:szCs w:val="21"/>
          <w:lang w:val="en-IN" w:eastAsia="en-IN" w:bidi="hi-IN"/>
        </w:rPr>
        <w:t>1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</w:t>
      </w:r>
    </w:p>
    <w:p w14:paraId="2CFA44C4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        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temp1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r w:rsidRPr="0015554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new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r w:rsidRPr="00155541">
        <w:rPr>
          <w:rFonts w:ascii="Consolas" w:eastAsia="Times New Roman" w:hAnsi="Consolas" w:cs="Times New Roman"/>
          <w:color w:val="4EC9B0"/>
          <w:sz w:val="21"/>
          <w:szCs w:val="21"/>
          <w:lang w:val="en-IN" w:eastAsia="en-IN" w:bidi="hi-IN"/>
        </w:rPr>
        <w:t>Node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v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[</w:t>
      </w:r>
      <w:proofErr w:type="spellStart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i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]);</w:t>
      </w:r>
    </w:p>
    <w:p w14:paraId="182CE0D5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    </w:t>
      </w:r>
      <w:r w:rsidRPr="0015554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else</w:t>
      </w:r>
    </w:p>
    <w:p w14:paraId="0CBA05C0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        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temp1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proofErr w:type="spellStart"/>
      <w:r w:rsidRPr="0015554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nullptr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577B5D55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curr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-&gt;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lef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temp1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32B863C4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    </w:t>
      </w:r>
      <w:proofErr w:type="spellStart"/>
      <w:proofErr w:type="gramStart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q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.</w:t>
      </w:r>
      <w:r w:rsidRPr="0015554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hi-IN"/>
        </w:rPr>
        <w:t>push</w:t>
      </w:r>
      <w:proofErr w:type="spellEnd"/>
      <w:proofErr w:type="gram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temp1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;</w:t>
      </w:r>
    </w:p>
    <w:p w14:paraId="66D82088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    </w:t>
      </w:r>
      <w:r w:rsidRPr="0015554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if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(</w:t>
      </w:r>
      <w:proofErr w:type="spellStart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i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+ </w:t>
      </w:r>
      <w:r w:rsidRPr="00155541">
        <w:rPr>
          <w:rFonts w:ascii="Consolas" w:eastAsia="Times New Roman" w:hAnsi="Consolas" w:cs="Times New Roman"/>
          <w:color w:val="B5CEA8"/>
          <w:sz w:val="21"/>
          <w:szCs w:val="21"/>
          <w:lang w:val="en-IN" w:eastAsia="en-IN" w:bidi="hi-IN"/>
        </w:rPr>
        <w:t>1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&lt; 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</w:t>
      </w:r>
    </w:p>
    <w:p w14:paraId="0C64E271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            {</w:t>
      </w:r>
    </w:p>
    <w:p w14:paraId="154FC525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        </w:t>
      </w:r>
      <w:r w:rsidRPr="0015554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if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(</w:t>
      </w:r>
      <w:proofErr w:type="gramStart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v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[</w:t>
      </w:r>
      <w:proofErr w:type="spellStart"/>
      <w:proofErr w:type="gramEnd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i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+ </w:t>
      </w:r>
      <w:r w:rsidRPr="00155541">
        <w:rPr>
          <w:rFonts w:ascii="Consolas" w:eastAsia="Times New Roman" w:hAnsi="Consolas" w:cs="Times New Roman"/>
          <w:color w:val="B5CEA8"/>
          <w:sz w:val="21"/>
          <w:szCs w:val="21"/>
          <w:lang w:val="en-IN" w:eastAsia="en-IN" w:bidi="hi-IN"/>
        </w:rPr>
        <w:t>1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] != -</w:t>
      </w:r>
      <w:r w:rsidRPr="00155541">
        <w:rPr>
          <w:rFonts w:ascii="Consolas" w:eastAsia="Times New Roman" w:hAnsi="Consolas" w:cs="Times New Roman"/>
          <w:color w:val="B5CEA8"/>
          <w:sz w:val="21"/>
          <w:szCs w:val="21"/>
          <w:lang w:val="en-IN" w:eastAsia="en-IN" w:bidi="hi-IN"/>
        </w:rPr>
        <w:t>1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</w:t>
      </w:r>
    </w:p>
    <w:p w14:paraId="304AE9D8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            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temp2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r w:rsidRPr="0015554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new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proofErr w:type="gramStart"/>
      <w:r w:rsidRPr="00155541">
        <w:rPr>
          <w:rFonts w:ascii="Consolas" w:eastAsia="Times New Roman" w:hAnsi="Consolas" w:cs="Times New Roman"/>
          <w:color w:val="4EC9B0"/>
          <w:sz w:val="21"/>
          <w:szCs w:val="21"/>
          <w:lang w:val="en-IN" w:eastAsia="en-IN" w:bidi="hi-IN"/>
        </w:rPr>
        <w:t>Node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proofErr w:type="gramEnd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v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[</w:t>
      </w:r>
      <w:proofErr w:type="spellStart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i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+ </w:t>
      </w:r>
      <w:r w:rsidRPr="00155541">
        <w:rPr>
          <w:rFonts w:ascii="Consolas" w:eastAsia="Times New Roman" w:hAnsi="Consolas" w:cs="Times New Roman"/>
          <w:color w:val="B5CEA8"/>
          <w:sz w:val="21"/>
          <w:szCs w:val="21"/>
          <w:lang w:val="en-IN" w:eastAsia="en-IN" w:bidi="hi-IN"/>
        </w:rPr>
        <w:t>1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]);</w:t>
      </w:r>
    </w:p>
    <w:p w14:paraId="44F9CF4C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        </w:t>
      </w:r>
      <w:r w:rsidRPr="0015554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else</w:t>
      </w:r>
    </w:p>
    <w:p w14:paraId="3E92698E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            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temp2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proofErr w:type="spellStart"/>
      <w:r w:rsidRPr="0015554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nullptr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11E8495A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        </w:t>
      </w:r>
      <w:proofErr w:type="spellStart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curr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-&gt;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igh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temp2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1752B03B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        </w:t>
      </w:r>
      <w:proofErr w:type="spellStart"/>
      <w:proofErr w:type="gramStart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q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.</w:t>
      </w:r>
      <w:r w:rsidRPr="0015554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hi-IN"/>
        </w:rPr>
        <w:t>push</w:t>
      </w:r>
      <w:proofErr w:type="spellEnd"/>
      <w:proofErr w:type="gram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temp2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;</w:t>
      </w:r>
    </w:p>
    <w:p w14:paraId="5A3F7331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            }</w:t>
      </w:r>
    </w:p>
    <w:p w14:paraId="4F32FBA3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i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+= </w:t>
      </w:r>
      <w:r w:rsidRPr="00155541">
        <w:rPr>
          <w:rFonts w:ascii="Consolas" w:eastAsia="Times New Roman" w:hAnsi="Consolas" w:cs="Times New Roman"/>
          <w:color w:val="B5CEA8"/>
          <w:sz w:val="21"/>
          <w:szCs w:val="21"/>
          <w:lang w:val="en-IN" w:eastAsia="en-IN" w:bidi="hi-IN"/>
        </w:rPr>
        <w:t>2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71EC7813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        }</w:t>
      </w:r>
    </w:p>
    <w:p w14:paraId="17C76545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lastRenderedPageBreak/>
        <w:t>    }</w:t>
      </w:r>
    </w:p>
    <w:p w14:paraId="5784BEFD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</w:p>
    <w:p w14:paraId="1A9FCF39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15554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in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esul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proofErr w:type="spellStart"/>
      <w:r w:rsidRPr="0015554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hi-IN"/>
        </w:rPr>
        <w:t>findTilt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oo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;</w:t>
      </w:r>
    </w:p>
    <w:p w14:paraId="7FDD72FA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proofErr w:type="spellStart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cout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&lt;&lt;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esul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6D90E6A4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15554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return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r w:rsidRPr="00155541">
        <w:rPr>
          <w:rFonts w:ascii="Consolas" w:eastAsia="Times New Roman" w:hAnsi="Consolas" w:cs="Times New Roman"/>
          <w:color w:val="B5CEA8"/>
          <w:sz w:val="21"/>
          <w:szCs w:val="21"/>
          <w:lang w:val="en-IN" w:eastAsia="en-IN" w:bidi="hi-IN"/>
        </w:rPr>
        <w:t>0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6AED0B4D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}</w:t>
      </w:r>
    </w:p>
    <w:p w14:paraId="2ACF0792" w14:textId="7AAF249B" w:rsidR="00C01FF9" w:rsidRDefault="00C01FF9" w:rsidP="00C01FF9">
      <w:pPr>
        <w:rPr>
          <w:b/>
          <w:bCs/>
        </w:rPr>
      </w:pPr>
    </w:p>
    <w:p w14:paraId="636235FE" w14:textId="77777777" w:rsidR="00C01FF9" w:rsidRPr="00686F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49BE35D4" w14:textId="5548BF2A" w:rsidR="00C01FF9" w:rsidRPr="00686F45" w:rsidRDefault="00C01FF9" w:rsidP="00C01FF9">
      <w:r w:rsidRPr="00686F45">
        <w:rPr>
          <w:b/>
          <w:bCs/>
        </w:rPr>
        <w:t>Time Complexity</w:t>
      </w:r>
      <w:r w:rsidRPr="00686F45">
        <w:t>: O(</w:t>
      </w:r>
      <w:r w:rsidR="009A4CF1">
        <w:t>N</w:t>
      </w:r>
      <w:r w:rsidR="009A4CF1">
        <w:rPr>
          <w:vertAlign w:val="superscript"/>
        </w:rPr>
        <w:t>2</w:t>
      </w:r>
      <w:r w:rsidRPr="00686F45">
        <w:t>)</w:t>
      </w:r>
    </w:p>
    <w:p w14:paraId="2123D6B7" w14:textId="729645C3" w:rsidR="00C01FF9" w:rsidRPr="00EE58AF" w:rsidRDefault="00C01FF9" w:rsidP="00C01FF9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 w:rsidR="00A97E12">
        <w:t>height of tree</w:t>
      </w:r>
      <w:r w:rsidRPr="00686F45">
        <w:t>)</w:t>
      </w:r>
    </w:p>
    <w:p w14:paraId="0815B802" w14:textId="77777777" w:rsidR="00C01FF9" w:rsidRDefault="00C01FF9" w:rsidP="00EE58AF">
      <w:pPr>
        <w:rPr>
          <w:rFonts w:ascii="Arial" w:hAnsi="Arial" w:cs="Arial"/>
          <w:b/>
          <w:bCs/>
        </w:rPr>
      </w:pPr>
    </w:p>
    <w:p w14:paraId="72E0AAB7" w14:textId="139B480D" w:rsidR="00385F82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ptimize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57B8558B" w14:textId="77777777" w:rsidR="00E83476" w:rsidRPr="00E83476" w:rsidRDefault="00C01FF9" w:rsidP="00E83476">
      <w:pPr>
        <w:spacing w:line="285" w:lineRule="atLeast"/>
        <w:rPr>
          <w:rFonts w:ascii="Arial" w:hAnsi="Arial" w:cs="Arial"/>
          <w:b/>
          <w:bCs/>
          <w:color w:val="000000" w:themeColor="text1"/>
          <w:sz w:val="20"/>
          <w:szCs w:val="20"/>
        </w:rPr>
      </w:pPr>
      <w:r w:rsidRPr="00E83476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Explanation: </w:t>
      </w:r>
    </w:p>
    <w:p w14:paraId="15FD21E1" w14:textId="77777777" w:rsidR="00901A4A" w:rsidRPr="00901A4A" w:rsidRDefault="00901A4A" w:rsidP="00901A4A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901A4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The only thing we need to maintain is </w:t>
      </w:r>
      <w:r w:rsidRPr="00901A4A">
        <w:rPr>
          <w:rFonts w:ascii="Segoe UI" w:eastAsia="Times New Roman" w:hAnsi="Segoe UI" w:cs="Segoe UI"/>
          <w:i/>
          <w:iCs/>
          <w:color w:val="424242"/>
          <w:sz w:val="21"/>
          <w:szCs w:val="21"/>
          <w:lang w:val="en-IN" w:eastAsia="en-IN" w:bidi="hi-IN"/>
        </w:rPr>
        <w:t xml:space="preserve">subtree sum for every </w:t>
      </w:r>
      <w:proofErr w:type="gramStart"/>
      <w:r w:rsidRPr="00901A4A">
        <w:rPr>
          <w:rFonts w:ascii="Segoe UI" w:eastAsia="Times New Roman" w:hAnsi="Segoe UI" w:cs="Segoe UI"/>
          <w:i/>
          <w:iCs/>
          <w:color w:val="424242"/>
          <w:sz w:val="21"/>
          <w:szCs w:val="21"/>
          <w:lang w:val="en-IN" w:eastAsia="en-IN" w:bidi="hi-IN"/>
        </w:rPr>
        <w:t>node</w:t>
      </w:r>
      <w:proofErr w:type="gramEnd"/>
      <w:r w:rsidRPr="00901A4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right? Why?</w:t>
      </w:r>
    </w:p>
    <w:p w14:paraId="2B0983F0" w14:textId="77777777" w:rsidR="00901A4A" w:rsidRPr="00901A4A" w:rsidRDefault="00901A4A" w:rsidP="00901A4A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901A4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Since </w:t>
      </w:r>
      <w:r w:rsidRPr="00901A4A">
        <w:rPr>
          <w:rFonts w:ascii="Segoe UI" w:eastAsia="Times New Roman" w:hAnsi="Segoe UI" w:cs="Segoe UI"/>
          <w:b/>
          <w:bCs/>
          <w:color w:val="424242"/>
          <w:sz w:val="21"/>
          <w:szCs w:val="21"/>
          <w:lang w:val="en-IN" w:eastAsia="en-IN" w:bidi="hi-IN"/>
        </w:rPr>
        <w:t>our answer is the summation of absolute values of the difference between left and right child subtree sum for every node</w:t>
      </w:r>
      <w:r w:rsidRPr="00901A4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.</w:t>
      </w:r>
    </w:p>
    <w:p w14:paraId="271767CE" w14:textId="77777777" w:rsidR="00901A4A" w:rsidRPr="00901A4A" w:rsidRDefault="00901A4A" w:rsidP="00901A4A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901A4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Wait, How do we calculate the subtree sum and sum of tilt's value in one </w:t>
      </w:r>
      <w:proofErr w:type="gramStart"/>
      <w:r w:rsidRPr="00901A4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pass(</w:t>
      </w:r>
      <w:proofErr w:type="gramEnd"/>
      <w:r w:rsidRPr="00901A4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one recursive step)?</w:t>
      </w:r>
    </w:p>
    <w:p w14:paraId="47F6069A" w14:textId="77777777" w:rsidR="00901A4A" w:rsidRPr="00901A4A" w:rsidRDefault="00901A4A" w:rsidP="00901A4A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901A4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Maintain </w:t>
      </w:r>
      <w:r w:rsidRPr="00901A4A">
        <w:rPr>
          <w:rFonts w:ascii="Segoe UI" w:eastAsia="Times New Roman" w:hAnsi="Segoe UI" w:cs="Segoe UI"/>
          <w:b/>
          <w:bCs/>
          <w:color w:val="424242"/>
          <w:sz w:val="21"/>
          <w:szCs w:val="21"/>
          <w:lang w:val="en-IN" w:eastAsia="en-IN" w:bidi="hi-IN"/>
        </w:rPr>
        <w:t>pair&lt;int, int&gt;</w:t>
      </w:r>
      <w:r w:rsidRPr="00901A4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for every node where </w:t>
      </w:r>
      <w:r w:rsidRPr="00901A4A">
        <w:rPr>
          <w:rFonts w:ascii="Segoe UI" w:eastAsia="Times New Roman" w:hAnsi="Segoe UI" w:cs="Segoe UI"/>
          <w:i/>
          <w:iCs/>
          <w:color w:val="424242"/>
          <w:sz w:val="21"/>
          <w:szCs w:val="21"/>
          <w:lang w:val="en-IN" w:eastAsia="en-IN" w:bidi="hi-IN"/>
        </w:rPr>
        <w:t>first element of the pair will be the sum of tilt's value for left child subtree and the second element of the pair will be left child subtree sum</w:t>
      </w:r>
      <w:r w:rsidRPr="00901A4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.</w:t>
      </w:r>
    </w:p>
    <w:p w14:paraId="446827B3" w14:textId="77777777" w:rsidR="00901A4A" w:rsidRPr="00901A4A" w:rsidRDefault="00901A4A" w:rsidP="00901A4A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901A4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Now, </w:t>
      </w:r>
      <w:r w:rsidRPr="00901A4A">
        <w:rPr>
          <w:rFonts w:ascii="Segoe UI" w:eastAsia="Times New Roman" w:hAnsi="Segoe UI" w:cs="Segoe UI"/>
          <w:b/>
          <w:bCs/>
          <w:color w:val="424242"/>
          <w:sz w:val="21"/>
          <w:szCs w:val="21"/>
          <w:lang w:val="en-IN" w:eastAsia="en-IN" w:bidi="hi-IN"/>
        </w:rPr>
        <w:t>our answer will be the first element of the pair of the root node obviously</w:t>
      </w:r>
      <w:r w:rsidRPr="00901A4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.</w:t>
      </w:r>
    </w:p>
    <w:p w14:paraId="6AC7CB20" w14:textId="77777777" w:rsidR="00901A4A" w:rsidRPr="00901A4A" w:rsidRDefault="00901A4A" w:rsidP="00901A4A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901A4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Also, </w:t>
      </w:r>
      <w:proofErr w:type="gramStart"/>
      <w:r w:rsidRPr="00901A4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The</w:t>
      </w:r>
      <w:proofErr w:type="gramEnd"/>
      <w:r w:rsidRPr="00901A4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key step is what do we return to the parents of every node?</w:t>
      </w:r>
    </w:p>
    <w:p w14:paraId="0DC8874F" w14:textId="77777777" w:rsidR="00901A4A" w:rsidRPr="00901A4A" w:rsidRDefault="00901A4A" w:rsidP="00901A4A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901A4A">
        <w:rPr>
          <w:rFonts w:ascii="Segoe UI" w:eastAsia="Times New Roman" w:hAnsi="Segoe UI" w:cs="Segoe UI"/>
          <w:b/>
          <w:bCs/>
          <w:color w:val="424242"/>
          <w:sz w:val="21"/>
          <w:szCs w:val="21"/>
          <w:lang w:val="en-IN" w:eastAsia="en-IN" w:bidi="hi-IN"/>
        </w:rPr>
        <w:t>return {</w:t>
      </w:r>
      <w:proofErr w:type="gramStart"/>
      <w:r w:rsidRPr="00901A4A">
        <w:rPr>
          <w:rFonts w:ascii="Segoe UI" w:eastAsia="Times New Roman" w:hAnsi="Segoe UI" w:cs="Segoe UI"/>
          <w:b/>
          <w:bCs/>
          <w:color w:val="424242"/>
          <w:sz w:val="21"/>
          <w:szCs w:val="21"/>
          <w:lang w:val="en-IN" w:eastAsia="en-IN" w:bidi="hi-IN"/>
        </w:rPr>
        <w:t>l.first</w:t>
      </w:r>
      <w:proofErr w:type="gramEnd"/>
      <w:r w:rsidRPr="00901A4A">
        <w:rPr>
          <w:rFonts w:ascii="Segoe UI" w:eastAsia="Times New Roman" w:hAnsi="Segoe UI" w:cs="Segoe UI"/>
          <w:b/>
          <w:bCs/>
          <w:color w:val="424242"/>
          <w:sz w:val="21"/>
          <w:szCs w:val="21"/>
          <w:lang w:val="en-IN" w:eastAsia="en-IN" w:bidi="hi-IN"/>
        </w:rPr>
        <w:t>+r.first+abs(l.second-r.second),l.second+r.second+root-&gt;val}</w:t>
      </w:r>
    </w:p>
    <w:p w14:paraId="60FB9EC4" w14:textId="77777777" w:rsidR="00901A4A" w:rsidRPr="00901A4A" w:rsidRDefault="00901A4A" w:rsidP="00901A4A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901A4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You can easily observe that </w:t>
      </w:r>
      <w:r w:rsidRPr="00901A4A">
        <w:rPr>
          <w:rFonts w:ascii="Segoe UI" w:eastAsia="Times New Roman" w:hAnsi="Segoe UI" w:cs="Segoe UI"/>
          <w:i/>
          <w:iCs/>
          <w:color w:val="424242"/>
          <w:sz w:val="21"/>
          <w:szCs w:val="21"/>
          <w:lang w:val="en-IN" w:eastAsia="en-IN" w:bidi="hi-IN"/>
        </w:rPr>
        <w:t>first value is the sum of tilt's value of all nodes in the current subtree</w:t>
      </w:r>
      <w:r w:rsidRPr="00901A4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and </w:t>
      </w:r>
      <w:r w:rsidRPr="00901A4A">
        <w:rPr>
          <w:rFonts w:ascii="Segoe UI" w:eastAsia="Times New Roman" w:hAnsi="Segoe UI" w:cs="Segoe UI"/>
          <w:i/>
          <w:iCs/>
          <w:color w:val="424242"/>
          <w:sz w:val="21"/>
          <w:szCs w:val="21"/>
          <w:lang w:val="en-IN" w:eastAsia="en-IN" w:bidi="hi-IN"/>
        </w:rPr>
        <w:t>the second element is subtree sum of the current node</w:t>
      </w:r>
      <w:r w:rsidRPr="00901A4A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.</w:t>
      </w:r>
    </w:p>
    <w:p w14:paraId="715B52D7" w14:textId="77777777" w:rsidR="00086B8E" w:rsidRDefault="00086B8E" w:rsidP="00C01FF9">
      <w:pPr>
        <w:rPr>
          <w:rFonts w:ascii="Segoe UI" w:hAnsi="Segoe UI" w:cs="Segoe UI"/>
          <w:color w:val="424242"/>
          <w:sz w:val="21"/>
          <w:szCs w:val="21"/>
          <w:shd w:val="clear" w:color="auto" w:fill="FFFFFF"/>
        </w:rPr>
      </w:pPr>
    </w:p>
    <w:p w14:paraId="46F36639" w14:textId="6284123A" w:rsidR="00C04139" w:rsidRDefault="00C01FF9" w:rsidP="00C01FF9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Code: </w:t>
      </w:r>
    </w:p>
    <w:p w14:paraId="78E3B7B2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#include</w:t>
      </w:r>
      <w:r w:rsidRPr="0015554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 xml:space="preserve"> </w:t>
      </w:r>
      <w:r w:rsidRPr="00155541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hi-IN"/>
        </w:rPr>
        <w:t>&lt;bits/</w:t>
      </w:r>
      <w:proofErr w:type="spellStart"/>
      <w:r w:rsidRPr="00155541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hi-IN"/>
        </w:rPr>
        <w:t>stdc</w:t>
      </w:r>
      <w:proofErr w:type="spellEnd"/>
      <w:r w:rsidRPr="00155541">
        <w:rPr>
          <w:rFonts w:ascii="Consolas" w:eastAsia="Times New Roman" w:hAnsi="Consolas" w:cs="Times New Roman"/>
          <w:color w:val="CE9178"/>
          <w:sz w:val="21"/>
          <w:szCs w:val="21"/>
          <w:lang w:val="en-IN" w:eastAsia="en-IN" w:bidi="hi-IN"/>
        </w:rPr>
        <w:t>++.h&gt;</w:t>
      </w:r>
    </w:p>
    <w:p w14:paraId="530B1189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using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r w:rsidRPr="0015554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namespace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r w:rsidRPr="00155541">
        <w:rPr>
          <w:rFonts w:ascii="Consolas" w:eastAsia="Times New Roman" w:hAnsi="Consolas" w:cs="Times New Roman"/>
          <w:color w:val="4EC9B0"/>
          <w:sz w:val="21"/>
          <w:szCs w:val="21"/>
          <w:lang w:val="en-IN" w:eastAsia="en-IN" w:bidi="hi-IN"/>
        </w:rPr>
        <w:t>std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6AACA7EF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</w:p>
    <w:p w14:paraId="7CB35CA1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class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proofErr w:type="gramStart"/>
      <w:r w:rsidRPr="00155541">
        <w:rPr>
          <w:rFonts w:ascii="Consolas" w:eastAsia="Times New Roman" w:hAnsi="Consolas" w:cs="Times New Roman"/>
          <w:color w:val="4EC9B0"/>
          <w:sz w:val="21"/>
          <w:szCs w:val="21"/>
          <w:lang w:val="en-IN" w:eastAsia="en-IN" w:bidi="hi-IN"/>
        </w:rPr>
        <w:t>Node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{</w:t>
      </w:r>
      <w:proofErr w:type="gramEnd"/>
    </w:p>
    <w:p w14:paraId="07F58068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public:</w:t>
      </w:r>
    </w:p>
    <w:p w14:paraId="704BC941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15554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in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data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2674BAA6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155541">
        <w:rPr>
          <w:rFonts w:ascii="Consolas" w:eastAsia="Times New Roman" w:hAnsi="Consolas" w:cs="Times New Roman"/>
          <w:color w:val="4EC9B0"/>
          <w:sz w:val="21"/>
          <w:szCs w:val="21"/>
          <w:lang w:val="en-IN" w:eastAsia="en-IN" w:bidi="hi-IN"/>
        </w:rPr>
        <w:t>Node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*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lef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, *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igh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67294BD8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proofErr w:type="gramStart"/>
      <w:r w:rsidRPr="0015554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hi-IN"/>
        </w:rPr>
        <w:t>Node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proofErr w:type="gramEnd"/>
      <w:r w:rsidRPr="0015554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in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proofErr w:type="spellStart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val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{</w:t>
      </w:r>
    </w:p>
    <w:p w14:paraId="364F79A2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data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proofErr w:type="spellStart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val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21F9FF5D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lef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proofErr w:type="spellStart"/>
      <w:r w:rsidRPr="0015554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nullptr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0EC65F84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igh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proofErr w:type="spellStart"/>
      <w:r w:rsidRPr="0015554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nullptr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6B4AFE6D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    }</w:t>
      </w:r>
    </w:p>
    <w:p w14:paraId="370F93A2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};</w:t>
      </w:r>
    </w:p>
    <w:p w14:paraId="6B9F8763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4EC9B0"/>
          <w:sz w:val="21"/>
          <w:szCs w:val="21"/>
          <w:lang w:val="en-IN" w:eastAsia="en-IN" w:bidi="hi-IN"/>
        </w:rPr>
        <w:t>pair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&lt;</w:t>
      </w:r>
      <w:proofErr w:type="spellStart"/>
      <w:proofErr w:type="gramStart"/>
      <w:r w:rsidRPr="0015554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in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,</w:t>
      </w:r>
      <w:r w:rsidRPr="0015554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int</w:t>
      </w:r>
      <w:proofErr w:type="spellEnd"/>
      <w:proofErr w:type="gram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&gt; </w:t>
      </w:r>
      <w:proofErr w:type="spellStart"/>
      <w:r w:rsidRPr="0015554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hi-IN"/>
        </w:rPr>
        <w:t>BinaryTreeTilt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r w:rsidRPr="00155541">
        <w:rPr>
          <w:rFonts w:ascii="Consolas" w:eastAsia="Times New Roman" w:hAnsi="Consolas" w:cs="Times New Roman"/>
          <w:color w:val="4EC9B0"/>
          <w:sz w:val="21"/>
          <w:szCs w:val="21"/>
          <w:lang w:val="en-IN" w:eastAsia="en-IN" w:bidi="hi-IN"/>
        </w:rPr>
        <w:t>Node</w:t>
      </w:r>
      <w:r w:rsidRPr="0015554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*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oo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{</w:t>
      </w:r>
    </w:p>
    <w:p w14:paraId="6219E37D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15554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if</w:t>
      </w:r>
      <w:proofErr w:type="gramStart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!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oot</w:t>
      </w:r>
      <w:proofErr w:type="gram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</w:t>
      </w:r>
    </w:p>
    <w:p w14:paraId="16391C70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lastRenderedPageBreak/>
        <w:t xml:space="preserve">        </w:t>
      </w:r>
      <w:r w:rsidRPr="0015554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return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{</w:t>
      </w:r>
      <w:r w:rsidRPr="00155541">
        <w:rPr>
          <w:rFonts w:ascii="Consolas" w:eastAsia="Times New Roman" w:hAnsi="Consolas" w:cs="Times New Roman"/>
          <w:color w:val="B5CEA8"/>
          <w:sz w:val="21"/>
          <w:szCs w:val="21"/>
          <w:lang w:val="en-IN" w:eastAsia="en-IN" w:bidi="hi-IN"/>
        </w:rPr>
        <w:t>0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,</w:t>
      </w:r>
      <w:r w:rsidRPr="00155541">
        <w:rPr>
          <w:rFonts w:ascii="Consolas" w:eastAsia="Times New Roman" w:hAnsi="Consolas" w:cs="Times New Roman"/>
          <w:color w:val="B5CEA8"/>
          <w:sz w:val="21"/>
          <w:szCs w:val="21"/>
          <w:lang w:val="en-IN" w:eastAsia="en-IN" w:bidi="hi-IN"/>
        </w:rPr>
        <w:t>0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};</w:t>
      </w:r>
    </w:p>
    <w:p w14:paraId="2804A8FD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    pair&lt;</w:t>
      </w:r>
      <w:proofErr w:type="spellStart"/>
      <w:proofErr w:type="gramStart"/>
      <w:r w:rsidRPr="0015554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in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,</w:t>
      </w:r>
      <w:r w:rsidRPr="0015554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int</w:t>
      </w:r>
      <w:proofErr w:type="spellEnd"/>
      <w:proofErr w:type="gram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&gt; l = </w:t>
      </w:r>
      <w:proofErr w:type="spellStart"/>
      <w:r w:rsidRPr="0015554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hi-IN"/>
        </w:rPr>
        <w:t>BinaryTreeTilt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oo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-&gt;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lef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;</w:t>
      </w:r>
      <w:r w:rsidRPr="00155541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 xml:space="preserve"> // {sum of tilt values for left </w:t>
      </w:r>
      <w:proofErr w:type="spellStart"/>
      <w:r w:rsidRPr="00155541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>child,left</w:t>
      </w:r>
      <w:proofErr w:type="spellEnd"/>
      <w:r w:rsidRPr="00155541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 xml:space="preserve"> child subtree sum}</w:t>
      </w:r>
    </w:p>
    <w:p w14:paraId="55D3C382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    pair&lt;</w:t>
      </w:r>
      <w:proofErr w:type="spellStart"/>
      <w:proofErr w:type="gramStart"/>
      <w:r w:rsidRPr="0015554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in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,</w:t>
      </w:r>
      <w:r w:rsidRPr="0015554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int</w:t>
      </w:r>
      <w:proofErr w:type="spellEnd"/>
      <w:proofErr w:type="gram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&gt; r = </w:t>
      </w:r>
      <w:proofErr w:type="spellStart"/>
      <w:r w:rsidRPr="0015554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hi-IN"/>
        </w:rPr>
        <w:t>BinaryTreeTilt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oo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-&gt;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igh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;</w:t>
      </w:r>
      <w:r w:rsidRPr="00155541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 xml:space="preserve"> // {sum of tilt values for right </w:t>
      </w:r>
      <w:proofErr w:type="spellStart"/>
      <w:r w:rsidRPr="00155541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>child,right</w:t>
      </w:r>
      <w:proofErr w:type="spellEnd"/>
      <w:r w:rsidRPr="00155541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 xml:space="preserve"> child subtree sum}</w:t>
      </w:r>
    </w:p>
    <w:p w14:paraId="380024A6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15554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return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{</w:t>
      </w:r>
      <w:proofErr w:type="gramStart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l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.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first</w:t>
      </w:r>
      <w:proofErr w:type="gram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+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.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firs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+</w:t>
      </w:r>
      <w:r w:rsidRPr="0015554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hi-IN"/>
        </w:rPr>
        <w:t>abs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l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.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second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-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.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second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,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l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.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second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+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.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second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+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oo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-&gt;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data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};</w:t>
      </w:r>
    </w:p>
    <w:p w14:paraId="788AC6A6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}</w:t>
      </w:r>
    </w:p>
    <w:p w14:paraId="7EF3C00B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in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proofErr w:type="spellStart"/>
      <w:proofErr w:type="gramStart"/>
      <w:r w:rsidRPr="0015554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hi-IN"/>
        </w:rPr>
        <w:t>findTilt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proofErr w:type="gramEnd"/>
      <w:r w:rsidRPr="00155541">
        <w:rPr>
          <w:rFonts w:ascii="Consolas" w:eastAsia="Times New Roman" w:hAnsi="Consolas" w:cs="Times New Roman"/>
          <w:color w:val="4EC9B0"/>
          <w:sz w:val="21"/>
          <w:szCs w:val="21"/>
          <w:lang w:val="en-IN" w:eastAsia="en-IN" w:bidi="hi-IN"/>
        </w:rPr>
        <w:t>Node</w:t>
      </w:r>
      <w:r w:rsidRPr="0015554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*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oo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 {</w:t>
      </w:r>
    </w:p>
    <w:p w14:paraId="681B5C02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15554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return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proofErr w:type="spellStart"/>
      <w:r w:rsidRPr="0015554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hi-IN"/>
        </w:rPr>
        <w:t>BinaryTreeTilt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oot</w:t>
      </w:r>
      <w:proofErr w:type="gramStart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.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first</w:t>
      </w:r>
      <w:proofErr w:type="gram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  <w:r w:rsidRPr="00155541">
        <w:rPr>
          <w:rFonts w:ascii="Consolas" w:eastAsia="Times New Roman" w:hAnsi="Consolas" w:cs="Times New Roman"/>
          <w:color w:val="6A9955"/>
          <w:sz w:val="21"/>
          <w:szCs w:val="21"/>
          <w:lang w:val="en-IN" w:eastAsia="en-IN" w:bidi="hi-IN"/>
        </w:rPr>
        <w:t xml:space="preserve"> // answer is first element of pair</w:t>
      </w:r>
    </w:p>
    <w:p w14:paraId="7CA595DC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}</w:t>
      </w:r>
    </w:p>
    <w:p w14:paraId="777310A7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in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proofErr w:type="gramStart"/>
      <w:r w:rsidRPr="0015554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hi-IN"/>
        </w:rPr>
        <w:t>main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proofErr w:type="gram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</w:t>
      </w:r>
    </w:p>
    <w:p w14:paraId="1452E110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{</w:t>
      </w:r>
    </w:p>
    <w:p w14:paraId="4A90E92B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15554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in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344E05F7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proofErr w:type="spellStart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cin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&gt;&gt; 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3047AB6C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    vector&lt;</w:t>
      </w:r>
      <w:r w:rsidRPr="0015554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in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&gt; </w:t>
      </w:r>
      <w:r w:rsidRPr="0015554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hi-IN"/>
        </w:rPr>
        <w:t>v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;</w:t>
      </w:r>
    </w:p>
    <w:p w14:paraId="48882E24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15554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for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(</w:t>
      </w:r>
      <w:r w:rsidRPr="0015554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in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proofErr w:type="spellStart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i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r w:rsidRPr="00155541">
        <w:rPr>
          <w:rFonts w:ascii="Consolas" w:eastAsia="Times New Roman" w:hAnsi="Consolas" w:cs="Times New Roman"/>
          <w:color w:val="B5CEA8"/>
          <w:sz w:val="21"/>
          <w:szCs w:val="21"/>
          <w:lang w:val="en-IN" w:eastAsia="en-IN" w:bidi="hi-IN"/>
        </w:rPr>
        <w:t>0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; </w:t>
      </w:r>
      <w:proofErr w:type="spellStart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i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&lt; 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; </w:t>
      </w:r>
      <w:proofErr w:type="spellStart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i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++)</w:t>
      </w:r>
    </w:p>
    <w:p w14:paraId="2B5F081A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</w:t>
      </w:r>
      <w:proofErr w:type="spellStart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cin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&gt;&gt; 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v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[</w:t>
      </w:r>
      <w:proofErr w:type="spellStart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i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];</w:t>
      </w:r>
    </w:p>
    <w:p w14:paraId="77C68BEF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    queue&lt;</w:t>
      </w:r>
      <w:r w:rsidRPr="00155541">
        <w:rPr>
          <w:rFonts w:ascii="Consolas" w:eastAsia="Times New Roman" w:hAnsi="Consolas" w:cs="Times New Roman"/>
          <w:color w:val="4EC9B0"/>
          <w:sz w:val="21"/>
          <w:szCs w:val="21"/>
          <w:lang w:val="en-IN" w:eastAsia="en-IN" w:bidi="hi-IN"/>
        </w:rPr>
        <w:t>Node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*&gt; q;</w:t>
      </w:r>
    </w:p>
    <w:p w14:paraId="16F33C66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155541">
        <w:rPr>
          <w:rFonts w:ascii="Consolas" w:eastAsia="Times New Roman" w:hAnsi="Consolas" w:cs="Times New Roman"/>
          <w:color w:val="4EC9B0"/>
          <w:sz w:val="21"/>
          <w:szCs w:val="21"/>
          <w:lang w:val="en-IN" w:eastAsia="en-IN" w:bidi="hi-IN"/>
        </w:rPr>
        <w:t>Node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*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oo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r w:rsidRPr="0015554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new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r w:rsidRPr="00155541">
        <w:rPr>
          <w:rFonts w:ascii="Consolas" w:eastAsia="Times New Roman" w:hAnsi="Consolas" w:cs="Times New Roman"/>
          <w:color w:val="4EC9B0"/>
          <w:sz w:val="21"/>
          <w:szCs w:val="21"/>
          <w:lang w:val="en-IN" w:eastAsia="en-IN" w:bidi="hi-IN"/>
        </w:rPr>
        <w:t>Node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proofErr w:type="gramStart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v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[</w:t>
      </w:r>
      <w:proofErr w:type="gramEnd"/>
      <w:r w:rsidRPr="00155541">
        <w:rPr>
          <w:rFonts w:ascii="Consolas" w:eastAsia="Times New Roman" w:hAnsi="Consolas" w:cs="Times New Roman"/>
          <w:color w:val="B5CEA8"/>
          <w:sz w:val="21"/>
          <w:szCs w:val="21"/>
          <w:lang w:val="en-IN" w:eastAsia="en-IN" w:bidi="hi-IN"/>
        </w:rPr>
        <w:t>0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]);</w:t>
      </w:r>
    </w:p>
    <w:p w14:paraId="0C60D02D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proofErr w:type="spellStart"/>
      <w:proofErr w:type="gramStart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q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.</w:t>
      </w:r>
      <w:r w:rsidRPr="0015554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hi-IN"/>
        </w:rPr>
        <w:t>push</w:t>
      </w:r>
      <w:proofErr w:type="spellEnd"/>
      <w:proofErr w:type="gram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oo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;</w:t>
      </w:r>
    </w:p>
    <w:p w14:paraId="791F0DE2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15554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in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proofErr w:type="spellStart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i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r w:rsidRPr="00155541">
        <w:rPr>
          <w:rFonts w:ascii="Consolas" w:eastAsia="Times New Roman" w:hAnsi="Consolas" w:cs="Times New Roman"/>
          <w:color w:val="B5CEA8"/>
          <w:sz w:val="21"/>
          <w:szCs w:val="21"/>
          <w:lang w:val="en-IN" w:eastAsia="en-IN" w:bidi="hi-IN"/>
        </w:rPr>
        <w:t>1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37649881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15554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while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(</w:t>
      </w:r>
      <w:proofErr w:type="spellStart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i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&lt; 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</w:t>
      </w:r>
    </w:p>
    <w:p w14:paraId="293B5B04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    {</w:t>
      </w:r>
    </w:p>
    <w:p w14:paraId="651F6D3C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</w:t>
      </w:r>
      <w:r w:rsidRPr="00155541">
        <w:rPr>
          <w:rFonts w:ascii="Consolas" w:eastAsia="Times New Roman" w:hAnsi="Consolas" w:cs="Times New Roman"/>
          <w:color w:val="4EC9B0"/>
          <w:sz w:val="21"/>
          <w:szCs w:val="21"/>
          <w:lang w:val="en-IN" w:eastAsia="en-IN" w:bidi="hi-IN"/>
        </w:rPr>
        <w:t>Node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*</w:t>
      </w:r>
      <w:proofErr w:type="spellStart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curr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proofErr w:type="spellStart"/>
      <w:proofErr w:type="gramStart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q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.</w:t>
      </w:r>
      <w:r w:rsidRPr="0015554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hi-IN"/>
        </w:rPr>
        <w:t>front</w:t>
      </w:r>
      <w:proofErr w:type="spellEnd"/>
      <w:proofErr w:type="gram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);</w:t>
      </w:r>
    </w:p>
    <w:p w14:paraId="01AE8D43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q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.</w:t>
      </w:r>
      <w:r w:rsidRPr="0015554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hi-IN"/>
        </w:rPr>
        <w:t>pop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proofErr w:type="gram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;</w:t>
      </w:r>
    </w:p>
    <w:p w14:paraId="206DFD7D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</w:t>
      </w:r>
      <w:r w:rsidRPr="0015554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if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(</w:t>
      </w:r>
      <w:proofErr w:type="spellStart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curr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</w:t>
      </w:r>
    </w:p>
    <w:p w14:paraId="36A25617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        {</w:t>
      </w:r>
    </w:p>
    <w:p w14:paraId="0CCD8B3F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    </w:t>
      </w:r>
      <w:r w:rsidRPr="00155541">
        <w:rPr>
          <w:rFonts w:ascii="Consolas" w:eastAsia="Times New Roman" w:hAnsi="Consolas" w:cs="Times New Roman"/>
          <w:color w:val="4EC9B0"/>
          <w:sz w:val="21"/>
          <w:szCs w:val="21"/>
          <w:lang w:val="en-IN" w:eastAsia="en-IN" w:bidi="hi-IN"/>
        </w:rPr>
        <w:t>Node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*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temp1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, *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temp2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4463B007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    </w:t>
      </w:r>
      <w:r w:rsidRPr="0015554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if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(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v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[</w:t>
      </w:r>
      <w:proofErr w:type="spellStart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i</w:t>
      </w:r>
      <w:proofErr w:type="spellEnd"/>
      <w:proofErr w:type="gramStart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] !</w:t>
      </w:r>
      <w:proofErr w:type="gram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= -</w:t>
      </w:r>
      <w:r w:rsidRPr="00155541">
        <w:rPr>
          <w:rFonts w:ascii="Consolas" w:eastAsia="Times New Roman" w:hAnsi="Consolas" w:cs="Times New Roman"/>
          <w:color w:val="B5CEA8"/>
          <w:sz w:val="21"/>
          <w:szCs w:val="21"/>
          <w:lang w:val="en-IN" w:eastAsia="en-IN" w:bidi="hi-IN"/>
        </w:rPr>
        <w:t>1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</w:t>
      </w:r>
    </w:p>
    <w:p w14:paraId="3F64C29A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        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temp1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r w:rsidRPr="0015554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new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r w:rsidRPr="00155541">
        <w:rPr>
          <w:rFonts w:ascii="Consolas" w:eastAsia="Times New Roman" w:hAnsi="Consolas" w:cs="Times New Roman"/>
          <w:color w:val="4EC9B0"/>
          <w:sz w:val="21"/>
          <w:szCs w:val="21"/>
          <w:lang w:val="en-IN" w:eastAsia="en-IN" w:bidi="hi-IN"/>
        </w:rPr>
        <w:t>Node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v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[</w:t>
      </w:r>
      <w:proofErr w:type="spellStart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i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]);</w:t>
      </w:r>
    </w:p>
    <w:p w14:paraId="178A616B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    </w:t>
      </w:r>
      <w:r w:rsidRPr="0015554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else</w:t>
      </w:r>
    </w:p>
    <w:p w14:paraId="32C806AF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        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temp1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proofErr w:type="spellStart"/>
      <w:r w:rsidRPr="0015554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nullptr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3EB545FC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curr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-&gt;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lef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temp1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4B4AA94A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    </w:t>
      </w:r>
      <w:proofErr w:type="spellStart"/>
      <w:proofErr w:type="gramStart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q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.</w:t>
      </w:r>
      <w:r w:rsidRPr="0015554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hi-IN"/>
        </w:rPr>
        <w:t>push</w:t>
      </w:r>
      <w:proofErr w:type="spellEnd"/>
      <w:proofErr w:type="gram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temp1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;</w:t>
      </w:r>
    </w:p>
    <w:p w14:paraId="0A4D666F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    </w:t>
      </w:r>
      <w:r w:rsidRPr="0015554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if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(</w:t>
      </w:r>
      <w:proofErr w:type="spellStart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i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+ </w:t>
      </w:r>
      <w:r w:rsidRPr="00155541">
        <w:rPr>
          <w:rFonts w:ascii="Consolas" w:eastAsia="Times New Roman" w:hAnsi="Consolas" w:cs="Times New Roman"/>
          <w:color w:val="B5CEA8"/>
          <w:sz w:val="21"/>
          <w:szCs w:val="21"/>
          <w:lang w:val="en-IN" w:eastAsia="en-IN" w:bidi="hi-IN"/>
        </w:rPr>
        <w:t>1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&lt; 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n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</w:t>
      </w:r>
    </w:p>
    <w:p w14:paraId="565F6F0A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            {</w:t>
      </w:r>
    </w:p>
    <w:p w14:paraId="2633ADBF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        </w:t>
      </w:r>
      <w:r w:rsidRPr="0015554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if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(</w:t>
      </w:r>
      <w:proofErr w:type="gramStart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v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[</w:t>
      </w:r>
      <w:proofErr w:type="spellStart"/>
      <w:proofErr w:type="gramEnd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i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+ </w:t>
      </w:r>
      <w:r w:rsidRPr="00155541">
        <w:rPr>
          <w:rFonts w:ascii="Consolas" w:eastAsia="Times New Roman" w:hAnsi="Consolas" w:cs="Times New Roman"/>
          <w:color w:val="B5CEA8"/>
          <w:sz w:val="21"/>
          <w:szCs w:val="21"/>
          <w:lang w:val="en-IN" w:eastAsia="en-IN" w:bidi="hi-IN"/>
        </w:rPr>
        <w:t>1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] != -</w:t>
      </w:r>
      <w:r w:rsidRPr="00155541">
        <w:rPr>
          <w:rFonts w:ascii="Consolas" w:eastAsia="Times New Roman" w:hAnsi="Consolas" w:cs="Times New Roman"/>
          <w:color w:val="B5CEA8"/>
          <w:sz w:val="21"/>
          <w:szCs w:val="21"/>
          <w:lang w:val="en-IN" w:eastAsia="en-IN" w:bidi="hi-IN"/>
        </w:rPr>
        <w:t>1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</w:t>
      </w:r>
    </w:p>
    <w:p w14:paraId="279D4D6F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            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temp2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r w:rsidRPr="0015554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new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proofErr w:type="gramStart"/>
      <w:r w:rsidRPr="00155541">
        <w:rPr>
          <w:rFonts w:ascii="Consolas" w:eastAsia="Times New Roman" w:hAnsi="Consolas" w:cs="Times New Roman"/>
          <w:color w:val="4EC9B0"/>
          <w:sz w:val="21"/>
          <w:szCs w:val="21"/>
          <w:lang w:val="en-IN" w:eastAsia="en-IN" w:bidi="hi-IN"/>
        </w:rPr>
        <w:t>Node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proofErr w:type="gramEnd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v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[</w:t>
      </w:r>
      <w:proofErr w:type="spellStart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i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+ </w:t>
      </w:r>
      <w:r w:rsidRPr="00155541">
        <w:rPr>
          <w:rFonts w:ascii="Consolas" w:eastAsia="Times New Roman" w:hAnsi="Consolas" w:cs="Times New Roman"/>
          <w:color w:val="B5CEA8"/>
          <w:sz w:val="21"/>
          <w:szCs w:val="21"/>
          <w:lang w:val="en-IN" w:eastAsia="en-IN" w:bidi="hi-IN"/>
        </w:rPr>
        <w:t>1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]);</w:t>
      </w:r>
    </w:p>
    <w:p w14:paraId="58B05505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        </w:t>
      </w:r>
      <w:r w:rsidRPr="0015554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else</w:t>
      </w:r>
    </w:p>
    <w:p w14:paraId="7FBA7568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            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temp2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proofErr w:type="spellStart"/>
      <w:r w:rsidRPr="0015554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nullptr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2F3719C2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        </w:t>
      </w:r>
      <w:proofErr w:type="spellStart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curr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-&gt;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igh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temp2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6FE3EE6E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        </w:t>
      </w:r>
      <w:proofErr w:type="spellStart"/>
      <w:proofErr w:type="gramStart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q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.</w:t>
      </w:r>
      <w:r w:rsidRPr="0015554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hi-IN"/>
        </w:rPr>
        <w:t>push</w:t>
      </w:r>
      <w:proofErr w:type="spellEnd"/>
      <w:proofErr w:type="gram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temp2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;</w:t>
      </w:r>
    </w:p>
    <w:p w14:paraId="163EF2B1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            }</w:t>
      </w:r>
    </w:p>
    <w:p w14:paraId="07F1262E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i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+= </w:t>
      </w:r>
      <w:r w:rsidRPr="00155541">
        <w:rPr>
          <w:rFonts w:ascii="Consolas" w:eastAsia="Times New Roman" w:hAnsi="Consolas" w:cs="Times New Roman"/>
          <w:color w:val="B5CEA8"/>
          <w:sz w:val="21"/>
          <w:szCs w:val="21"/>
          <w:lang w:val="en-IN" w:eastAsia="en-IN" w:bidi="hi-IN"/>
        </w:rPr>
        <w:t>2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495256D3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        }</w:t>
      </w:r>
    </w:p>
    <w:p w14:paraId="76D9CB9E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    }</w:t>
      </w:r>
    </w:p>
    <w:p w14:paraId="1C656CFA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</w:p>
    <w:p w14:paraId="7A1280F8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lastRenderedPageBreak/>
        <w:t xml:space="preserve">    </w:t>
      </w:r>
      <w:r w:rsidRPr="00155541">
        <w:rPr>
          <w:rFonts w:ascii="Consolas" w:eastAsia="Times New Roman" w:hAnsi="Consolas" w:cs="Times New Roman"/>
          <w:color w:val="569CD6"/>
          <w:sz w:val="21"/>
          <w:szCs w:val="21"/>
          <w:lang w:val="en-IN" w:eastAsia="en-IN" w:bidi="hi-IN"/>
        </w:rPr>
        <w:t>in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esul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= </w:t>
      </w:r>
      <w:proofErr w:type="spellStart"/>
      <w:r w:rsidRPr="00155541">
        <w:rPr>
          <w:rFonts w:ascii="Consolas" w:eastAsia="Times New Roman" w:hAnsi="Consolas" w:cs="Times New Roman"/>
          <w:color w:val="DCDCAA"/>
          <w:sz w:val="21"/>
          <w:szCs w:val="21"/>
          <w:lang w:val="en-IN" w:eastAsia="en-IN" w:bidi="hi-IN"/>
        </w:rPr>
        <w:t>findTilt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(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oo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);</w:t>
      </w:r>
    </w:p>
    <w:p w14:paraId="32EA953E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proofErr w:type="spellStart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cout</w:t>
      </w:r>
      <w:proofErr w:type="spellEnd"/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&lt;&lt;</w:t>
      </w:r>
      <w:r w:rsidRPr="00155541">
        <w:rPr>
          <w:rFonts w:ascii="Consolas" w:eastAsia="Times New Roman" w:hAnsi="Consolas" w:cs="Times New Roman"/>
          <w:color w:val="9CDCFE"/>
          <w:sz w:val="21"/>
          <w:szCs w:val="21"/>
          <w:lang w:val="en-IN" w:eastAsia="en-IN" w:bidi="hi-IN"/>
        </w:rPr>
        <w:t>result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6C6C3BC5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    </w:t>
      </w:r>
      <w:r w:rsidRPr="00155541">
        <w:rPr>
          <w:rFonts w:ascii="Consolas" w:eastAsia="Times New Roman" w:hAnsi="Consolas" w:cs="Times New Roman"/>
          <w:color w:val="C586C0"/>
          <w:sz w:val="21"/>
          <w:szCs w:val="21"/>
          <w:lang w:val="en-IN" w:eastAsia="en-IN" w:bidi="hi-IN"/>
        </w:rPr>
        <w:t>return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 xml:space="preserve"> </w:t>
      </w:r>
      <w:r w:rsidRPr="00155541">
        <w:rPr>
          <w:rFonts w:ascii="Consolas" w:eastAsia="Times New Roman" w:hAnsi="Consolas" w:cs="Times New Roman"/>
          <w:color w:val="B5CEA8"/>
          <w:sz w:val="21"/>
          <w:szCs w:val="21"/>
          <w:lang w:val="en-IN" w:eastAsia="en-IN" w:bidi="hi-IN"/>
        </w:rPr>
        <w:t>0</w:t>
      </w: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;</w:t>
      </w:r>
    </w:p>
    <w:p w14:paraId="0F3DE304" w14:textId="77777777" w:rsidR="00155541" w:rsidRPr="00155541" w:rsidRDefault="00155541" w:rsidP="001555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</w:pPr>
      <w:r w:rsidRPr="00155541">
        <w:rPr>
          <w:rFonts w:ascii="Consolas" w:eastAsia="Times New Roman" w:hAnsi="Consolas" w:cs="Times New Roman"/>
          <w:color w:val="D4D4D4"/>
          <w:sz w:val="21"/>
          <w:szCs w:val="21"/>
          <w:lang w:val="en-IN" w:eastAsia="en-IN" w:bidi="hi-IN"/>
        </w:rPr>
        <w:t>}</w:t>
      </w:r>
    </w:p>
    <w:p w14:paraId="7FBC27F0" w14:textId="77777777" w:rsidR="00155541" w:rsidRPr="00C03B96" w:rsidRDefault="00155541" w:rsidP="00C01FF9">
      <w:pPr>
        <w:rPr>
          <w:rFonts w:ascii="Arial" w:hAnsi="Arial" w:cs="Arial"/>
          <w:b/>
          <w:bCs/>
        </w:rPr>
      </w:pPr>
    </w:p>
    <w:p w14:paraId="7B422575" w14:textId="663138C9" w:rsidR="00C03B96" w:rsidRPr="00686F45" w:rsidRDefault="00C03B96" w:rsidP="00C03B96">
      <w:r w:rsidRPr="00686F45">
        <w:rPr>
          <w:b/>
          <w:bCs/>
        </w:rPr>
        <w:t>Time Complexity</w:t>
      </w:r>
      <w:r w:rsidRPr="00686F45">
        <w:t xml:space="preserve">: </w:t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O(</w:t>
      </w:r>
      <w:r w:rsidR="00086B8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N</w:t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)</w:t>
      </w:r>
    </w:p>
    <w:p w14:paraId="4CA5AB85" w14:textId="2AD4ABF7" w:rsidR="00901A4A" w:rsidRPr="00901A4A" w:rsidRDefault="00C03B96" w:rsidP="00901A4A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 w:rsidR="004C0421">
        <w:t>height of tree</w:t>
      </w:r>
      <w:r w:rsidRPr="00686F45">
        <w:t>)</w:t>
      </w:r>
      <w:r w:rsidR="00086B8E">
        <w:t xml:space="preserve"> </w:t>
      </w:r>
    </w:p>
    <w:p w14:paraId="21788767" w14:textId="4C033257" w:rsidR="00C04139" w:rsidRPr="00A97E12" w:rsidRDefault="00C04139" w:rsidP="00C01FF9">
      <w:pPr>
        <w:rPr>
          <w:lang w:val="en-IN"/>
        </w:rPr>
      </w:pPr>
    </w:p>
    <w:sectPr w:rsidR="00C04139" w:rsidRPr="00A97E1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56F59"/>
    <w:multiLevelType w:val="multilevel"/>
    <w:tmpl w:val="E4A670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2B28BA"/>
    <w:multiLevelType w:val="multilevel"/>
    <w:tmpl w:val="64883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DC18A8"/>
    <w:multiLevelType w:val="multilevel"/>
    <w:tmpl w:val="5156D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223011"/>
    <w:multiLevelType w:val="multilevel"/>
    <w:tmpl w:val="8306F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6EF60BC"/>
    <w:multiLevelType w:val="multilevel"/>
    <w:tmpl w:val="C8086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8EB487B"/>
    <w:multiLevelType w:val="multilevel"/>
    <w:tmpl w:val="C57E20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9E37BD0"/>
    <w:multiLevelType w:val="multilevel"/>
    <w:tmpl w:val="719CC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A993CC8"/>
    <w:multiLevelType w:val="multilevel"/>
    <w:tmpl w:val="24BE0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99479DA"/>
    <w:multiLevelType w:val="multilevel"/>
    <w:tmpl w:val="F46C5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1B24F27"/>
    <w:multiLevelType w:val="multilevel"/>
    <w:tmpl w:val="B70AB1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31F0FCA"/>
    <w:multiLevelType w:val="multilevel"/>
    <w:tmpl w:val="D032B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C346E74"/>
    <w:multiLevelType w:val="multilevel"/>
    <w:tmpl w:val="46D851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DFB3223"/>
    <w:multiLevelType w:val="multilevel"/>
    <w:tmpl w:val="5D4A3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E8010A6"/>
    <w:multiLevelType w:val="multilevel"/>
    <w:tmpl w:val="CC487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44838BA"/>
    <w:multiLevelType w:val="multilevel"/>
    <w:tmpl w:val="F0FCBD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595167A"/>
    <w:multiLevelType w:val="multilevel"/>
    <w:tmpl w:val="DF4608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5CD19D1"/>
    <w:multiLevelType w:val="multilevel"/>
    <w:tmpl w:val="47FE6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6ED2E95"/>
    <w:multiLevelType w:val="multilevel"/>
    <w:tmpl w:val="86F85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5"/>
  </w:num>
  <w:num w:numId="2">
    <w:abstractNumId w:val="6"/>
  </w:num>
  <w:num w:numId="3">
    <w:abstractNumId w:val="22"/>
  </w:num>
  <w:num w:numId="4">
    <w:abstractNumId w:val="16"/>
  </w:num>
  <w:num w:numId="5">
    <w:abstractNumId w:val="21"/>
  </w:num>
  <w:num w:numId="6">
    <w:abstractNumId w:val="8"/>
  </w:num>
  <w:num w:numId="7">
    <w:abstractNumId w:val="11"/>
  </w:num>
  <w:num w:numId="8">
    <w:abstractNumId w:val="3"/>
  </w:num>
  <w:num w:numId="9">
    <w:abstractNumId w:val="19"/>
  </w:num>
  <w:num w:numId="10">
    <w:abstractNumId w:val="1"/>
  </w:num>
  <w:num w:numId="11">
    <w:abstractNumId w:val="0"/>
  </w:num>
  <w:num w:numId="12">
    <w:abstractNumId w:val="20"/>
  </w:num>
  <w:num w:numId="13">
    <w:abstractNumId w:val="9"/>
  </w:num>
  <w:num w:numId="14">
    <w:abstractNumId w:val="12"/>
  </w:num>
  <w:num w:numId="15">
    <w:abstractNumId w:val="10"/>
  </w:num>
  <w:num w:numId="16">
    <w:abstractNumId w:val="13"/>
  </w:num>
  <w:num w:numId="17">
    <w:abstractNumId w:val="2"/>
  </w:num>
  <w:num w:numId="18">
    <w:abstractNumId w:val="4"/>
  </w:num>
  <w:num w:numId="19">
    <w:abstractNumId w:val="5"/>
  </w:num>
  <w:num w:numId="20">
    <w:abstractNumId w:val="17"/>
  </w:num>
  <w:num w:numId="21">
    <w:abstractNumId w:val="18"/>
  </w:num>
  <w:num w:numId="22">
    <w:abstractNumId w:val="7"/>
  </w:num>
  <w:num w:numId="2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kwNKsFAKrjgt4tAAAA"/>
  </w:docVars>
  <w:rsids>
    <w:rsidRoot w:val="000F7531"/>
    <w:rsid w:val="00025468"/>
    <w:rsid w:val="00086B8E"/>
    <w:rsid w:val="000F7531"/>
    <w:rsid w:val="00155541"/>
    <w:rsid w:val="00237A3A"/>
    <w:rsid w:val="002872E2"/>
    <w:rsid w:val="0033767A"/>
    <w:rsid w:val="00365A84"/>
    <w:rsid w:val="00385F82"/>
    <w:rsid w:val="00414745"/>
    <w:rsid w:val="0046501B"/>
    <w:rsid w:val="004C0421"/>
    <w:rsid w:val="00537F62"/>
    <w:rsid w:val="005B746D"/>
    <w:rsid w:val="005C3CB7"/>
    <w:rsid w:val="005D5D9E"/>
    <w:rsid w:val="00621849"/>
    <w:rsid w:val="006632B7"/>
    <w:rsid w:val="00663BA6"/>
    <w:rsid w:val="00686F45"/>
    <w:rsid w:val="007255FA"/>
    <w:rsid w:val="00772AC1"/>
    <w:rsid w:val="00791CC3"/>
    <w:rsid w:val="00806B70"/>
    <w:rsid w:val="00865E7A"/>
    <w:rsid w:val="00901A4A"/>
    <w:rsid w:val="00996FB8"/>
    <w:rsid w:val="009A2169"/>
    <w:rsid w:val="009A4CF1"/>
    <w:rsid w:val="00A016EF"/>
    <w:rsid w:val="00A97E12"/>
    <w:rsid w:val="00AB0A48"/>
    <w:rsid w:val="00AB7A3B"/>
    <w:rsid w:val="00AC5B65"/>
    <w:rsid w:val="00B351D7"/>
    <w:rsid w:val="00B7110A"/>
    <w:rsid w:val="00BD6EB7"/>
    <w:rsid w:val="00BE22D7"/>
    <w:rsid w:val="00BF3D98"/>
    <w:rsid w:val="00C0126C"/>
    <w:rsid w:val="00C01FF9"/>
    <w:rsid w:val="00C03B96"/>
    <w:rsid w:val="00C04139"/>
    <w:rsid w:val="00C81DB9"/>
    <w:rsid w:val="00C82371"/>
    <w:rsid w:val="00CD0114"/>
    <w:rsid w:val="00D32CC3"/>
    <w:rsid w:val="00D35AE6"/>
    <w:rsid w:val="00D83353"/>
    <w:rsid w:val="00DA1271"/>
    <w:rsid w:val="00DA1485"/>
    <w:rsid w:val="00DF1712"/>
    <w:rsid w:val="00DF569B"/>
    <w:rsid w:val="00E274E6"/>
    <w:rsid w:val="00E35E5E"/>
    <w:rsid w:val="00E62470"/>
    <w:rsid w:val="00E725DB"/>
    <w:rsid w:val="00E83476"/>
    <w:rsid w:val="00E878C9"/>
    <w:rsid w:val="00EB01D6"/>
    <w:rsid w:val="00EB6394"/>
    <w:rsid w:val="00EE58AF"/>
    <w:rsid w:val="00EF2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274E6"/>
    <w:rPr>
      <w:color w:val="0000FF"/>
      <w:u w:val="single"/>
    </w:rPr>
  </w:style>
  <w:style w:type="character" w:customStyle="1" w:styleId="hljs-comment">
    <w:name w:val="hljs-comment"/>
    <w:basedOn w:val="DefaultParagraphFont"/>
    <w:rsid w:val="00CD0114"/>
  </w:style>
  <w:style w:type="character" w:customStyle="1" w:styleId="hljs-number">
    <w:name w:val="hljs-number"/>
    <w:basedOn w:val="DefaultParagraphFont"/>
    <w:rsid w:val="00C04139"/>
  </w:style>
  <w:style w:type="character" w:customStyle="1" w:styleId="hljs-string">
    <w:name w:val="hljs-string"/>
    <w:basedOn w:val="DefaultParagraphFont"/>
    <w:rsid w:val="00C04139"/>
  </w:style>
  <w:style w:type="character" w:customStyle="1" w:styleId="hljs-keyword">
    <w:name w:val="hljs-keyword"/>
    <w:basedOn w:val="DefaultParagraphFont"/>
    <w:rsid w:val="00C04139"/>
  </w:style>
  <w:style w:type="character" w:customStyle="1" w:styleId="hljs-function">
    <w:name w:val="hljs-function"/>
    <w:basedOn w:val="DefaultParagraphFont"/>
    <w:rsid w:val="00C04139"/>
  </w:style>
  <w:style w:type="character" w:customStyle="1" w:styleId="hljs-title">
    <w:name w:val="hljs-title"/>
    <w:basedOn w:val="DefaultParagraphFont"/>
    <w:rsid w:val="00C04139"/>
  </w:style>
  <w:style w:type="character" w:customStyle="1" w:styleId="hljs-params">
    <w:name w:val="hljs-params"/>
    <w:basedOn w:val="DefaultParagraphFont"/>
    <w:rsid w:val="00C04139"/>
  </w:style>
  <w:style w:type="character" w:customStyle="1" w:styleId="hljs-builtin">
    <w:name w:val="hljs-built_in"/>
    <w:basedOn w:val="DefaultParagraphFont"/>
    <w:rsid w:val="00C04139"/>
  </w:style>
  <w:style w:type="character" w:customStyle="1" w:styleId="hljs-literal">
    <w:name w:val="hljs-literal"/>
    <w:basedOn w:val="DefaultParagraphFont"/>
    <w:rsid w:val="00C041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0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0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3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0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0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5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8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5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06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21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93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1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2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2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6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4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3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3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8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4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3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1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1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5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4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5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5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8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5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8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2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8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5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75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32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654793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36" w:space="11" w:color="ECEFF1"/>
            <w:bottom w:val="none" w:sz="0" w:space="0" w:color="auto"/>
            <w:right w:val="none" w:sz="0" w:space="0" w:color="auto"/>
          </w:divBdr>
        </w:div>
        <w:div w:id="367268605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36" w:space="11" w:color="ECEFF1"/>
            <w:bottom w:val="none" w:sz="0" w:space="0" w:color="auto"/>
            <w:right w:val="none" w:sz="0" w:space="0" w:color="auto"/>
          </w:divBdr>
        </w:div>
        <w:div w:id="2097826519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36" w:space="11" w:color="ECEFF1"/>
            <w:bottom w:val="none" w:sz="0" w:space="0" w:color="auto"/>
            <w:right w:val="none" w:sz="0" w:space="0" w:color="auto"/>
          </w:divBdr>
        </w:div>
        <w:div w:id="748960160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36" w:space="11" w:color="ECEFF1"/>
            <w:bottom w:val="none" w:sz="0" w:space="0" w:color="auto"/>
            <w:right w:val="none" w:sz="0" w:space="0" w:color="auto"/>
          </w:divBdr>
        </w:div>
        <w:div w:id="992176169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36" w:space="11" w:color="ECEFF1"/>
            <w:bottom w:val="none" w:sz="0" w:space="0" w:color="auto"/>
            <w:right w:val="none" w:sz="0" w:space="0" w:color="auto"/>
          </w:divBdr>
        </w:div>
      </w:divsChild>
    </w:div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9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1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03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56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2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7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0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9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7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5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6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8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1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4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0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1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7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7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73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4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1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8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1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8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1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77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43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57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5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8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9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6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1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4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3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1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74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6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6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0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2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6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4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4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0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9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4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8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6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6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7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1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0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2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55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7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6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73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56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9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6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5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7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2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9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2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1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3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2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4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2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4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7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9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0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4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0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6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4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4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2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50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5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9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3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8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4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0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6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2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4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6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9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4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7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2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7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4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4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9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04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41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8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8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03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26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6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32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3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8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39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33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03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37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3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6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4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7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0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6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1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6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1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1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8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7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5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0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3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0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8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6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3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83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9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7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6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8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6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5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33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7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4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2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0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8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9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0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0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4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6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9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696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85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49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0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9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8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93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2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0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2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79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73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5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8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96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22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2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09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6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31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03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0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3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35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7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0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1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1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23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83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7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0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99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0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92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8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1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65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6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1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53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1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9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2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6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2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94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9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4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7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1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4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72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7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8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84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40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7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2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43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7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5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4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1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315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5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9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9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64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65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4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2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3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3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83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0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05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0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8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54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4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5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6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1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9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9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3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4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44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6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3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7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8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9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0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33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8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6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5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3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7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5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0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49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9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93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0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5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8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5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5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8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7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7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90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32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2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9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3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3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2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4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0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93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1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8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9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9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2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4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9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8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8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9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6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385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7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02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1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6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4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8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0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9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2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4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8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8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9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7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7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2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6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9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7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8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78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6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9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7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1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3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2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76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4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86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3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5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5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1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2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6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9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5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15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41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83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34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57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5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06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72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62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41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899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65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55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9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0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4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0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2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6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36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5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3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9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9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7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5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0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4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8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6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2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0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9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5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6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6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9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1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9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4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9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8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8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8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2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2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4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2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9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9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7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2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0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5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16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92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22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243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67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6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51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388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8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64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24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0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5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7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2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1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9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2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0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2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7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3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5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94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1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5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5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7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9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9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3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7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0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23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1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9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33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5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0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41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1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5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54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10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1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9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2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2</TotalTime>
  <Pages>6</Pages>
  <Words>864</Words>
  <Characters>492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29</cp:revision>
  <dcterms:created xsi:type="dcterms:W3CDTF">2022-03-16T09:34:00Z</dcterms:created>
  <dcterms:modified xsi:type="dcterms:W3CDTF">2022-04-03T16:59:00Z</dcterms:modified>
</cp:coreProperties>
</file>